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26E1802" w14:textId="1F283F67" w:rsidR="00166B3E" w:rsidRPr="00B223AB" w:rsidRDefault="001D31A1" w:rsidP="00300B5A">
      <w:pPr>
        <w:pStyle w:val="Heading2"/>
        <w:bidi/>
        <w:rPr>
          <w:sz w:val="28"/>
          <w:szCs w:val="28"/>
        </w:rPr>
      </w:pPr>
      <w:bookmarkStart w:id="0" w:name="_Toc62318500"/>
      <w:r w:rsidRPr="00B223AB">
        <w:rPr>
          <w:sz w:val="28"/>
          <w:szCs w:val="28"/>
        </w:rPr>
        <w:t>T</w:t>
      </w:r>
      <w:r w:rsidR="00F40464" w:rsidRPr="00B223AB">
        <w:rPr>
          <w:sz w:val="28"/>
          <w:szCs w:val="28"/>
        </w:rPr>
        <w:t xml:space="preserve">itle of </w:t>
      </w:r>
      <w:r w:rsidRPr="00B223AB">
        <w:rPr>
          <w:sz w:val="28"/>
          <w:szCs w:val="28"/>
        </w:rPr>
        <w:t>Research</w:t>
      </w:r>
      <w:bookmarkEnd w:id="0"/>
    </w:p>
    <w:p w14:paraId="08D93D50" w14:textId="034CEDFC" w:rsidR="00B64544" w:rsidRPr="002B04CA" w:rsidRDefault="00B64544" w:rsidP="00A8429E">
      <w:pPr>
        <w:tabs>
          <w:tab w:val="left" w:pos="3458"/>
        </w:tabs>
        <w:spacing w:line="240" w:lineRule="auto"/>
        <w:jc w:val="center"/>
        <w:rPr>
          <w:rFonts w:asciiTheme="majorBidi" w:hAnsiTheme="majorBidi" w:cstheme="majorBidi"/>
          <w:sz w:val="24"/>
          <w:szCs w:val="24"/>
        </w:rPr>
      </w:pPr>
    </w:p>
    <w:p w14:paraId="757FCD0B" w14:textId="53893CA8" w:rsidR="00B64544" w:rsidRPr="002B04CA" w:rsidRDefault="00B64544" w:rsidP="00897347">
      <w:pPr>
        <w:tabs>
          <w:tab w:val="left" w:pos="3458"/>
        </w:tabs>
        <w:jc w:val="center"/>
        <w:rPr>
          <w:rFonts w:asciiTheme="majorBidi" w:hAnsiTheme="majorBidi" w:cstheme="majorBidi"/>
          <w:sz w:val="24"/>
          <w:szCs w:val="24"/>
        </w:rPr>
      </w:pPr>
    </w:p>
    <w:p w14:paraId="52E8D7D1" w14:textId="49AC3E26" w:rsidR="002B04CA" w:rsidRPr="002B04CA" w:rsidRDefault="002B04CA" w:rsidP="00897347">
      <w:pPr>
        <w:tabs>
          <w:tab w:val="left" w:pos="3458"/>
        </w:tabs>
        <w:jc w:val="center"/>
        <w:rPr>
          <w:rFonts w:asciiTheme="majorBidi" w:hAnsiTheme="majorBidi" w:cstheme="majorBidi"/>
          <w:sz w:val="24"/>
          <w:szCs w:val="24"/>
        </w:rPr>
      </w:pPr>
    </w:p>
    <w:p w14:paraId="6FD90DBF" w14:textId="77777777" w:rsidR="002B04CA" w:rsidRPr="002B04CA" w:rsidRDefault="002B04CA" w:rsidP="00897347">
      <w:pPr>
        <w:tabs>
          <w:tab w:val="left" w:pos="3458"/>
        </w:tabs>
        <w:jc w:val="center"/>
        <w:rPr>
          <w:rFonts w:asciiTheme="majorBidi" w:hAnsiTheme="majorBidi" w:cstheme="majorBidi"/>
          <w:sz w:val="24"/>
          <w:szCs w:val="24"/>
        </w:rPr>
      </w:pPr>
    </w:p>
    <w:p w14:paraId="43A7C1F9" w14:textId="387144A1" w:rsidR="00A8429E" w:rsidRPr="00B223AB" w:rsidRDefault="00A8429E" w:rsidP="00A8429E">
      <w:pPr>
        <w:spacing w:after="0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bookmarkStart w:id="1" w:name="_Hlk531712693"/>
      <w:r w:rsidRPr="00B223AB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This research </w:t>
      </w:r>
      <w:proofErr w:type="gramStart"/>
      <w:r w:rsidRPr="00B223AB">
        <w:rPr>
          <w:rFonts w:asciiTheme="majorBidi" w:hAnsiTheme="majorBidi" w:cstheme="majorBidi"/>
          <w:b/>
          <w:bCs/>
          <w:color w:val="000000"/>
          <w:sz w:val="24"/>
          <w:szCs w:val="24"/>
        </w:rPr>
        <w:t>was submitted</w:t>
      </w:r>
      <w:proofErr w:type="gramEnd"/>
      <w:r w:rsidRPr="00B223AB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 as a requirement for Bio</w:t>
      </w:r>
      <w:r w:rsidR="00B223AB" w:rsidRPr="00B223AB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 </w:t>
      </w:r>
      <w:r w:rsidRPr="00B223AB">
        <w:rPr>
          <w:rFonts w:asciiTheme="majorBidi" w:hAnsiTheme="majorBidi" w:cstheme="majorBidi"/>
          <w:b/>
          <w:bCs/>
          <w:color w:val="000000"/>
          <w:sz w:val="24"/>
          <w:szCs w:val="24"/>
        </w:rPr>
        <w:t>481 T</w:t>
      </w:r>
    </w:p>
    <w:p w14:paraId="68F54714" w14:textId="75C80389" w:rsidR="00A8429E" w:rsidRPr="00B223AB" w:rsidRDefault="001661A5" w:rsidP="001661A5">
      <w:pPr>
        <w:spacing w:after="0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B223AB">
        <w:rPr>
          <w:rFonts w:asciiTheme="majorBidi" w:hAnsiTheme="majorBidi" w:cstheme="majorBidi"/>
          <w:b/>
          <w:bCs/>
          <w:sz w:val="24"/>
          <w:szCs w:val="24"/>
        </w:rPr>
        <w:t>W</w:t>
      </w:r>
      <w:r w:rsidR="00A8429E" w:rsidRPr="00B223AB">
        <w:rPr>
          <w:rFonts w:asciiTheme="majorBidi" w:hAnsiTheme="majorBidi" w:cstheme="majorBidi"/>
          <w:b/>
          <w:bCs/>
          <w:sz w:val="24"/>
          <w:szCs w:val="24"/>
        </w:rPr>
        <w:t xml:space="preserve">ith </w:t>
      </w:r>
    </w:p>
    <w:p w14:paraId="24B4CB4B" w14:textId="3F86A631" w:rsidR="00A8429E" w:rsidRDefault="00A8429E" w:rsidP="00A8429E">
      <w:pPr>
        <w:spacing w:after="0"/>
        <w:jc w:val="center"/>
        <w:rPr>
          <w:rFonts w:asciiTheme="majorBidi" w:hAnsiTheme="majorBidi" w:cstheme="majorBidi"/>
          <w:b/>
          <w:bCs/>
          <w:sz w:val="24"/>
          <w:szCs w:val="24"/>
          <w:rtl/>
        </w:rPr>
      </w:pPr>
      <w:r w:rsidRPr="00B223AB">
        <w:rPr>
          <w:rFonts w:asciiTheme="majorBidi" w:hAnsiTheme="majorBidi" w:cstheme="majorBidi"/>
          <w:b/>
          <w:bCs/>
          <w:sz w:val="24"/>
          <w:szCs w:val="24"/>
        </w:rPr>
        <w:t>Major in Biology</w:t>
      </w:r>
    </w:p>
    <w:p w14:paraId="2BA2790C" w14:textId="61A59E04" w:rsidR="001A788E" w:rsidRPr="001A788E" w:rsidRDefault="001A788E" w:rsidP="00A8429E">
      <w:pPr>
        <w:spacing w:after="0"/>
        <w:jc w:val="center"/>
        <w:rPr>
          <w:rFonts w:asciiTheme="majorBidi" w:hAnsiTheme="majorBidi" w:cstheme="majorBidi"/>
          <w:b/>
          <w:bCs/>
          <w:sz w:val="24"/>
          <w:szCs w:val="24"/>
          <w:rtl/>
        </w:rPr>
      </w:pPr>
      <w:r w:rsidRPr="001A788E">
        <w:rPr>
          <w:rFonts w:asciiTheme="majorBidi" w:hAnsiTheme="majorBidi" w:cstheme="majorBidi"/>
          <w:b/>
          <w:bCs/>
          <w:sz w:val="24"/>
          <w:szCs w:val="24"/>
        </w:rPr>
        <w:t>College of Science</w:t>
      </w:r>
    </w:p>
    <w:p w14:paraId="29ABF5EB" w14:textId="3C504E08" w:rsidR="001A788E" w:rsidRPr="001A788E" w:rsidRDefault="001A788E" w:rsidP="00A8429E">
      <w:pPr>
        <w:spacing w:after="0"/>
        <w:jc w:val="center"/>
        <w:rPr>
          <w:rFonts w:asciiTheme="majorBidi" w:hAnsiTheme="majorBidi" w:cstheme="majorBidi"/>
          <w:b/>
          <w:bCs/>
          <w:sz w:val="24"/>
          <w:szCs w:val="24"/>
          <w:rtl/>
        </w:rPr>
      </w:pPr>
      <w:r w:rsidRPr="001A788E">
        <w:rPr>
          <w:rFonts w:asciiTheme="majorBidi" w:hAnsiTheme="majorBidi" w:cstheme="majorBidi"/>
          <w:b/>
          <w:bCs/>
          <w:sz w:val="24"/>
          <w:szCs w:val="24"/>
        </w:rPr>
        <w:t xml:space="preserve">Princess </w:t>
      </w:r>
      <w:proofErr w:type="spellStart"/>
      <w:r w:rsidRPr="001A788E">
        <w:rPr>
          <w:rFonts w:asciiTheme="majorBidi" w:hAnsiTheme="majorBidi" w:cstheme="majorBidi"/>
          <w:b/>
          <w:bCs/>
          <w:sz w:val="24"/>
          <w:szCs w:val="24"/>
        </w:rPr>
        <w:t>Nourah</w:t>
      </w:r>
      <w:proofErr w:type="spellEnd"/>
      <w:r w:rsidRPr="001A788E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proofErr w:type="spellStart"/>
      <w:r w:rsidRPr="001A788E">
        <w:rPr>
          <w:rFonts w:asciiTheme="majorBidi" w:hAnsiTheme="majorBidi" w:cstheme="majorBidi"/>
          <w:b/>
          <w:bCs/>
          <w:sz w:val="24"/>
          <w:szCs w:val="24"/>
        </w:rPr>
        <w:t>bint</w:t>
      </w:r>
      <w:proofErr w:type="spellEnd"/>
      <w:r w:rsidRPr="001A788E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proofErr w:type="spellStart"/>
      <w:r w:rsidRPr="001A788E">
        <w:rPr>
          <w:rFonts w:asciiTheme="majorBidi" w:hAnsiTheme="majorBidi" w:cstheme="majorBidi"/>
          <w:b/>
          <w:bCs/>
          <w:sz w:val="24"/>
          <w:szCs w:val="24"/>
        </w:rPr>
        <w:t>Abdulrahman</w:t>
      </w:r>
      <w:proofErr w:type="spellEnd"/>
      <w:r w:rsidRPr="001A788E">
        <w:rPr>
          <w:rFonts w:asciiTheme="majorBidi" w:hAnsiTheme="majorBidi" w:cstheme="majorBidi"/>
          <w:b/>
          <w:bCs/>
          <w:sz w:val="24"/>
          <w:szCs w:val="24"/>
        </w:rPr>
        <w:t xml:space="preserve"> University</w:t>
      </w:r>
    </w:p>
    <w:p w14:paraId="39669FE9" w14:textId="77777777" w:rsidR="001A788E" w:rsidRPr="00B223AB" w:rsidRDefault="001A788E" w:rsidP="00A8429E">
      <w:pPr>
        <w:spacing w:after="0"/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bookmarkEnd w:id="1"/>
    <w:p w14:paraId="694D23B9" w14:textId="4E0DDF97" w:rsidR="00A8429E" w:rsidRPr="002B04CA" w:rsidRDefault="00A8429E" w:rsidP="00A8429E">
      <w:pPr>
        <w:spacing w:after="0"/>
        <w:jc w:val="center"/>
        <w:rPr>
          <w:rFonts w:asciiTheme="majorBidi" w:hAnsiTheme="majorBidi" w:cstheme="majorBidi"/>
          <w:sz w:val="24"/>
          <w:szCs w:val="24"/>
          <w:rtl/>
        </w:rPr>
      </w:pPr>
      <w:proofErr w:type="gramStart"/>
      <w:r w:rsidRPr="00B223AB">
        <w:rPr>
          <w:rFonts w:asciiTheme="majorBidi" w:hAnsiTheme="majorBidi" w:cstheme="majorBidi"/>
          <w:b/>
          <w:bCs/>
          <w:sz w:val="24"/>
          <w:szCs w:val="24"/>
        </w:rPr>
        <w:t>by</w:t>
      </w:r>
      <w:proofErr w:type="gramEnd"/>
      <w:r w:rsidRPr="002B04CA">
        <w:rPr>
          <w:rFonts w:asciiTheme="majorBidi" w:hAnsiTheme="majorBidi" w:cstheme="majorBidi"/>
          <w:sz w:val="24"/>
          <w:szCs w:val="24"/>
        </w:rPr>
        <w:t xml:space="preserve"> </w:t>
      </w:r>
    </w:p>
    <w:p w14:paraId="05478890" w14:textId="0DD32377" w:rsidR="001661A5" w:rsidRPr="002B04CA" w:rsidRDefault="001661A5" w:rsidP="00A8429E">
      <w:pPr>
        <w:spacing w:after="0"/>
        <w:jc w:val="center"/>
        <w:rPr>
          <w:rFonts w:asciiTheme="majorBidi" w:hAnsiTheme="majorBidi" w:cstheme="majorBidi"/>
          <w:sz w:val="24"/>
          <w:szCs w:val="24"/>
          <w:rtl/>
        </w:rPr>
      </w:pPr>
      <w:r w:rsidRPr="002B04CA">
        <w:rPr>
          <w:rFonts w:asciiTheme="majorBidi" w:hAnsiTheme="majorBidi" w:cstheme="majorBidi"/>
          <w:sz w:val="24"/>
          <w:szCs w:val="24"/>
          <w:rtl/>
        </w:rPr>
        <w:t>..................................................</w:t>
      </w:r>
    </w:p>
    <w:p w14:paraId="7804562E" w14:textId="58A474BC" w:rsidR="001661A5" w:rsidRPr="002B04CA" w:rsidRDefault="001661A5" w:rsidP="00A8429E">
      <w:pPr>
        <w:spacing w:after="0"/>
        <w:jc w:val="center"/>
        <w:rPr>
          <w:rFonts w:asciiTheme="majorBidi" w:hAnsiTheme="majorBidi" w:cstheme="majorBidi"/>
          <w:sz w:val="24"/>
          <w:szCs w:val="24"/>
        </w:rPr>
      </w:pPr>
      <w:r w:rsidRPr="002B04CA">
        <w:rPr>
          <w:rFonts w:asciiTheme="majorBidi" w:hAnsiTheme="majorBidi" w:cstheme="majorBidi"/>
          <w:sz w:val="24"/>
          <w:szCs w:val="24"/>
          <w:rtl/>
        </w:rPr>
        <w:t>...................................................</w:t>
      </w:r>
    </w:p>
    <w:p w14:paraId="4C65D09F" w14:textId="77777777" w:rsidR="001661A5" w:rsidRPr="002B04CA" w:rsidRDefault="001661A5" w:rsidP="001661A5">
      <w:pPr>
        <w:spacing w:after="0"/>
        <w:jc w:val="center"/>
        <w:rPr>
          <w:rFonts w:asciiTheme="majorBidi" w:hAnsiTheme="majorBidi" w:cstheme="majorBidi"/>
          <w:sz w:val="24"/>
          <w:szCs w:val="24"/>
          <w:rtl/>
        </w:rPr>
      </w:pPr>
      <w:r w:rsidRPr="002B04CA">
        <w:rPr>
          <w:rFonts w:asciiTheme="majorBidi" w:hAnsiTheme="majorBidi" w:cstheme="majorBidi"/>
          <w:sz w:val="24"/>
          <w:szCs w:val="24"/>
          <w:rtl/>
        </w:rPr>
        <w:t>..................................................</w:t>
      </w:r>
    </w:p>
    <w:p w14:paraId="79013B5A" w14:textId="77777777" w:rsidR="001661A5" w:rsidRPr="002B04CA" w:rsidRDefault="001661A5" w:rsidP="001661A5">
      <w:pPr>
        <w:spacing w:after="0"/>
        <w:jc w:val="center"/>
        <w:rPr>
          <w:rFonts w:asciiTheme="majorBidi" w:hAnsiTheme="majorBidi" w:cstheme="majorBidi"/>
          <w:sz w:val="24"/>
          <w:szCs w:val="24"/>
          <w:rtl/>
        </w:rPr>
      </w:pPr>
      <w:r w:rsidRPr="002B04CA">
        <w:rPr>
          <w:rFonts w:asciiTheme="majorBidi" w:hAnsiTheme="majorBidi" w:cstheme="majorBidi"/>
          <w:sz w:val="24"/>
          <w:szCs w:val="24"/>
          <w:rtl/>
        </w:rPr>
        <w:t>..................................................</w:t>
      </w:r>
    </w:p>
    <w:p w14:paraId="3F4ED27F" w14:textId="77777777" w:rsidR="001661A5" w:rsidRPr="002B04CA" w:rsidRDefault="001661A5" w:rsidP="001661A5">
      <w:pPr>
        <w:spacing w:after="0"/>
        <w:jc w:val="center"/>
        <w:rPr>
          <w:rFonts w:asciiTheme="majorBidi" w:hAnsiTheme="majorBidi" w:cstheme="majorBidi"/>
          <w:sz w:val="24"/>
          <w:szCs w:val="24"/>
          <w:rtl/>
        </w:rPr>
      </w:pPr>
      <w:r w:rsidRPr="002B04CA">
        <w:rPr>
          <w:rFonts w:asciiTheme="majorBidi" w:hAnsiTheme="majorBidi" w:cstheme="majorBidi"/>
          <w:sz w:val="24"/>
          <w:szCs w:val="24"/>
          <w:rtl/>
        </w:rPr>
        <w:t>..................................................</w:t>
      </w:r>
    </w:p>
    <w:p w14:paraId="302CC032" w14:textId="43575236" w:rsidR="00B64544" w:rsidRDefault="00B64544" w:rsidP="002B04CA">
      <w:pPr>
        <w:tabs>
          <w:tab w:val="left" w:pos="3458"/>
        </w:tabs>
        <w:spacing w:line="240" w:lineRule="auto"/>
        <w:rPr>
          <w:rFonts w:asciiTheme="majorBidi" w:hAnsiTheme="majorBidi" w:cstheme="majorBidi"/>
          <w:sz w:val="24"/>
          <w:szCs w:val="24"/>
          <w:rtl/>
        </w:rPr>
      </w:pPr>
    </w:p>
    <w:p w14:paraId="07F9A7AE" w14:textId="77777777" w:rsidR="001A788E" w:rsidRPr="002B04CA" w:rsidRDefault="001A788E" w:rsidP="002B04CA">
      <w:pPr>
        <w:tabs>
          <w:tab w:val="left" w:pos="3458"/>
        </w:tabs>
        <w:spacing w:line="240" w:lineRule="auto"/>
        <w:rPr>
          <w:rFonts w:asciiTheme="majorBidi" w:hAnsiTheme="majorBidi" w:cstheme="majorBidi"/>
          <w:sz w:val="24"/>
          <w:szCs w:val="24"/>
          <w:rtl/>
        </w:rPr>
      </w:pPr>
    </w:p>
    <w:p w14:paraId="738BC173" w14:textId="7E5A6D9E" w:rsidR="002B04CA" w:rsidRPr="002B04CA" w:rsidRDefault="002B04CA" w:rsidP="00B223AB">
      <w:pPr>
        <w:tabs>
          <w:tab w:val="left" w:pos="3458"/>
        </w:tabs>
        <w:rPr>
          <w:rFonts w:asciiTheme="majorBidi" w:hAnsiTheme="majorBidi" w:cstheme="majorBidi"/>
          <w:sz w:val="24"/>
          <w:szCs w:val="24"/>
          <w:rtl/>
        </w:rPr>
      </w:pPr>
    </w:p>
    <w:p w14:paraId="1905FBF2" w14:textId="77777777" w:rsidR="002B04CA" w:rsidRPr="002B04CA" w:rsidRDefault="00A8429E" w:rsidP="002B04CA">
      <w:pPr>
        <w:tabs>
          <w:tab w:val="left" w:pos="3458"/>
        </w:tabs>
        <w:jc w:val="center"/>
        <w:divId w:val="1066610834"/>
        <w:rPr>
          <w:rFonts w:asciiTheme="majorBidi" w:hAnsiTheme="majorBidi" w:cstheme="majorBidi"/>
          <w:b/>
          <w:bCs/>
          <w:sz w:val="24"/>
          <w:szCs w:val="24"/>
          <w:rtl/>
        </w:rPr>
      </w:pPr>
      <w:r w:rsidRPr="002B04CA">
        <w:rPr>
          <w:rFonts w:asciiTheme="majorBidi" w:hAnsiTheme="majorBidi" w:cstheme="majorBidi"/>
          <w:b/>
          <w:bCs/>
          <w:sz w:val="24"/>
          <w:szCs w:val="24"/>
        </w:rPr>
        <w:t xml:space="preserve">Supervisor </w:t>
      </w:r>
    </w:p>
    <w:p w14:paraId="159F300F" w14:textId="77777777" w:rsidR="002B04CA" w:rsidRPr="002B04CA" w:rsidRDefault="002B04CA" w:rsidP="002B04CA">
      <w:pPr>
        <w:spacing w:after="0"/>
        <w:jc w:val="center"/>
        <w:divId w:val="1066610834"/>
        <w:rPr>
          <w:rFonts w:asciiTheme="majorBidi" w:hAnsiTheme="majorBidi" w:cstheme="majorBidi"/>
          <w:sz w:val="24"/>
          <w:szCs w:val="24"/>
          <w:rtl/>
        </w:rPr>
      </w:pPr>
      <w:r w:rsidRPr="002B04CA">
        <w:rPr>
          <w:rFonts w:asciiTheme="majorBidi" w:hAnsiTheme="majorBidi" w:cstheme="majorBidi"/>
          <w:sz w:val="24"/>
          <w:szCs w:val="24"/>
          <w:rtl/>
        </w:rPr>
        <w:t>..................................................</w:t>
      </w:r>
    </w:p>
    <w:p w14:paraId="654C8A31" w14:textId="32EE81E8" w:rsidR="00A8429E" w:rsidRPr="002B04CA" w:rsidRDefault="00A8429E" w:rsidP="002B04CA">
      <w:pPr>
        <w:tabs>
          <w:tab w:val="left" w:pos="3458"/>
        </w:tabs>
        <w:jc w:val="center"/>
        <w:divId w:val="1066610834"/>
        <w:rPr>
          <w:rFonts w:asciiTheme="majorBidi" w:hAnsiTheme="majorBidi" w:cstheme="majorBidi"/>
          <w:sz w:val="24"/>
          <w:szCs w:val="24"/>
        </w:rPr>
      </w:pPr>
      <w:r w:rsidRPr="002B04CA">
        <w:rPr>
          <w:rFonts w:asciiTheme="majorBidi" w:hAnsiTheme="majorBidi" w:cstheme="majorBidi"/>
          <w:sz w:val="24"/>
          <w:szCs w:val="24"/>
          <w:rtl/>
        </w:rPr>
        <w:t xml:space="preserve"> </w:t>
      </w:r>
    </w:p>
    <w:p w14:paraId="02FA75A8" w14:textId="5D804F5F" w:rsidR="002B04CA" w:rsidRPr="002B04CA" w:rsidRDefault="002B04CA" w:rsidP="002B04CA">
      <w:pPr>
        <w:tabs>
          <w:tab w:val="left" w:pos="3458"/>
        </w:tabs>
        <w:jc w:val="center"/>
        <w:divId w:val="1066610834"/>
        <w:rPr>
          <w:rFonts w:asciiTheme="majorBidi" w:hAnsiTheme="majorBidi" w:cstheme="majorBidi"/>
          <w:sz w:val="24"/>
          <w:szCs w:val="24"/>
        </w:rPr>
      </w:pPr>
    </w:p>
    <w:p w14:paraId="51515A5E" w14:textId="36B7F119" w:rsidR="002B04CA" w:rsidRPr="002B04CA" w:rsidRDefault="002B04CA" w:rsidP="002B04CA">
      <w:pPr>
        <w:tabs>
          <w:tab w:val="left" w:pos="3458"/>
        </w:tabs>
        <w:jc w:val="center"/>
        <w:divId w:val="1066610834"/>
        <w:rPr>
          <w:rFonts w:asciiTheme="majorBidi" w:hAnsiTheme="majorBidi" w:cstheme="majorBidi"/>
          <w:sz w:val="24"/>
          <w:szCs w:val="24"/>
        </w:rPr>
      </w:pPr>
    </w:p>
    <w:p w14:paraId="0106A140" w14:textId="3BC45885" w:rsidR="002B04CA" w:rsidRDefault="002B04CA" w:rsidP="002B04CA">
      <w:pPr>
        <w:tabs>
          <w:tab w:val="left" w:pos="3458"/>
        </w:tabs>
        <w:jc w:val="center"/>
        <w:divId w:val="1066610834"/>
        <w:rPr>
          <w:rFonts w:asciiTheme="majorBidi" w:hAnsiTheme="majorBidi" w:cstheme="majorBidi"/>
          <w:sz w:val="24"/>
          <w:szCs w:val="24"/>
          <w:rtl/>
        </w:rPr>
      </w:pPr>
    </w:p>
    <w:p w14:paraId="7684B80F" w14:textId="77777777" w:rsidR="001A788E" w:rsidRPr="002B04CA" w:rsidRDefault="001A788E" w:rsidP="002B04CA">
      <w:pPr>
        <w:tabs>
          <w:tab w:val="left" w:pos="3458"/>
        </w:tabs>
        <w:jc w:val="center"/>
        <w:divId w:val="1066610834"/>
        <w:rPr>
          <w:rFonts w:asciiTheme="majorBidi" w:hAnsiTheme="majorBidi" w:cstheme="majorBidi"/>
          <w:sz w:val="24"/>
          <w:szCs w:val="24"/>
          <w:rtl/>
        </w:rPr>
      </w:pPr>
    </w:p>
    <w:p w14:paraId="155EB0D8" w14:textId="3A30B526" w:rsidR="002B04CA" w:rsidRPr="002B04CA" w:rsidRDefault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lang w:val="en-US"/>
        </w:rPr>
      </w:pPr>
      <w:r w:rsidRPr="002B04CA">
        <w:rPr>
          <w:rFonts w:asciiTheme="majorBidi" w:hAnsiTheme="majorBidi" w:cstheme="majorBidi"/>
          <w:color w:val="000000"/>
          <w:lang w:val="en-US"/>
        </w:rPr>
        <w:t xml:space="preserve">Second Semester </w:t>
      </w:r>
    </w:p>
    <w:p w14:paraId="5AC26B35" w14:textId="5B82A699" w:rsidR="007219BE" w:rsidRPr="002B04CA" w:rsidRDefault="00D916B2" w:rsidP="00D916B2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1442/1441</w:t>
      </w:r>
    </w:p>
    <w:p w14:paraId="41653338" w14:textId="77777777" w:rsidR="00B223AB" w:rsidRDefault="002B04CA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</w:rPr>
      </w:pPr>
      <w:r w:rsidRPr="002B04CA">
        <w:rPr>
          <w:rFonts w:asciiTheme="majorBidi" w:hAnsiTheme="majorBidi" w:cstheme="majorBidi"/>
          <w:color w:val="000000"/>
          <w:lang w:val="en-US"/>
        </w:rPr>
        <w:t>2020/2021</w:t>
      </w:r>
      <w:r w:rsidRPr="002B04CA">
        <w:rPr>
          <w:rFonts w:asciiTheme="majorBidi" w:hAnsiTheme="majorBidi" w:cstheme="majorBidi"/>
          <w:color w:val="000000"/>
        </w:rPr>
        <w:t> </w:t>
      </w:r>
    </w:p>
    <w:p w14:paraId="329AF5E1" w14:textId="669D7382" w:rsidR="001D31A1" w:rsidRPr="002B04CA" w:rsidRDefault="002B04CA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lang w:val="en-US"/>
        </w:rPr>
      </w:pPr>
      <w:r w:rsidRPr="002B04CA">
        <w:rPr>
          <w:rFonts w:asciiTheme="majorBidi" w:hAnsiTheme="majorBidi" w:cstheme="majorBidi"/>
          <w:color w:val="000000"/>
        </w:rPr>
        <w:lastRenderedPageBreak/>
        <w:t xml:space="preserve"> </w:t>
      </w:r>
    </w:p>
    <w:p w14:paraId="2160626C" w14:textId="110EC067" w:rsidR="001D31A1" w:rsidRPr="00B223AB" w:rsidRDefault="001D31A1" w:rsidP="00300B5A">
      <w:pPr>
        <w:pStyle w:val="Heading2"/>
        <w:divId w:val="1066610834"/>
        <w:rPr>
          <w:sz w:val="28"/>
          <w:szCs w:val="28"/>
        </w:rPr>
      </w:pPr>
      <w:bookmarkStart w:id="2" w:name="_Toc62318501"/>
      <w:r w:rsidRPr="00B223AB">
        <w:rPr>
          <w:sz w:val="28"/>
          <w:szCs w:val="28"/>
        </w:rPr>
        <w:t>Abstract</w:t>
      </w:r>
      <w:bookmarkEnd w:id="2"/>
    </w:p>
    <w:p w14:paraId="523048A9" w14:textId="09AC99B6" w:rsidR="001D31A1" w:rsidRPr="002B04CA" w:rsidRDefault="001D31A1" w:rsidP="00E960F4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3D9191BE" w14:textId="1490E976" w:rsidR="001D31A1" w:rsidRPr="002B04CA" w:rsidRDefault="001D31A1" w:rsidP="00E960F4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165919A1" w14:textId="7338ED15" w:rsidR="001D31A1" w:rsidRPr="002B04CA" w:rsidRDefault="001D31A1" w:rsidP="00E960F4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69EC364A" w14:textId="25EB91DF" w:rsidR="001D31A1" w:rsidRPr="002B04CA" w:rsidRDefault="001D31A1" w:rsidP="00E960F4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5947DB72" w14:textId="34BA9089" w:rsidR="001D31A1" w:rsidRPr="002B04CA" w:rsidRDefault="001D31A1" w:rsidP="00E960F4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7447B5BA" w14:textId="7E13983A" w:rsidR="001D31A1" w:rsidRPr="002B04CA" w:rsidRDefault="001D31A1" w:rsidP="00E960F4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50C3EC6B" w14:textId="0751AEC0" w:rsidR="001D31A1" w:rsidRPr="002B04CA" w:rsidRDefault="001D31A1" w:rsidP="00E960F4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63A9A21D" w14:textId="7DBD0C5F" w:rsidR="001D31A1" w:rsidRPr="002B04CA" w:rsidRDefault="001D31A1" w:rsidP="00E960F4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5890908C" w14:textId="3D062466" w:rsidR="001D31A1" w:rsidRPr="002B04CA" w:rsidRDefault="001D31A1" w:rsidP="00E960F4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2FAF3938" w14:textId="7032DCDA" w:rsidR="001D31A1" w:rsidRPr="002B04CA" w:rsidRDefault="001D31A1" w:rsidP="00E960F4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6A4F8A48" w14:textId="0878EC5D" w:rsidR="001D31A1" w:rsidRPr="002B04CA" w:rsidRDefault="001D31A1" w:rsidP="00E960F4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22105719" w14:textId="67EA0D1B" w:rsidR="001D31A1" w:rsidRPr="002B04CA" w:rsidRDefault="001D31A1" w:rsidP="00E960F4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1905B966" w14:textId="0BA649D0" w:rsidR="001D31A1" w:rsidRPr="002B04CA" w:rsidRDefault="001D31A1" w:rsidP="00E960F4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056A562E" w14:textId="5B78DD3B" w:rsidR="001D31A1" w:rsidRPr="002B04CA" w:rsidRDefault="001D31A1" w:rsidP="00E960F4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46CBF4F4" w14:textId="19810A49" w:rsidR="001D31A1" w:rsidRPr="002B04CA" w:rsidRDefault="001D31A1" w:rsidP="00E960F4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06745D9A" w14:textId="39379092" w:rsidR="001D31A1" w:rsidRPr="002B04CA" w:rsidRDefault="001D31A1" w:rsidP="00E960F4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23B210A6" w14:textId="01358175" w:rsidR="001D31A1" w:rsidRPr="002B04CA" w:rsidRDefault="001D31A1" w:rsidP="00E960F4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7CB40E1D" w14:textId="228E599C" w:rsidR="001D31A1" w:rsidRPr="002B04CA" w:rsidRDefault="001D31A1" w:rsidP="00E960F4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4A108A6A" w14:textId="779AEF0E" w:rsidR="001D31A1" w:rsidRPr="002B04CA" w:rsidRDefault="001D31A1" w:rsidP="00E960F4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0DD1D12B" w14:textId="45521372" w:rsidR="001D31A1" w:rsidRPr="002B04CA" w:rsidRDefault="001D31A1" w:rsidP="00E960F4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78C0D86C" w14:textId="193BA98A" w:rsidR="001D31A1" w:rsidRPr="002B04CA" w:rsidRDefault="001D31A1" w:rsidP="00E960F4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20E3C1D1" w14:textId="5C8F289F" w:rsidR="001D31A1" w:rsidRPr="002B04CA" w:rsidRDefault="001D31A1" w:rsidP="00E960F4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7B16305A" w14:textId="1D49EFAC" w:rsidR="001D31A1" w:rsidRPr="002B04CA" w:rsidRDefault="001D31A1" w:rsidP="00E960F4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387C6071" w14:textId="168CA96B" w:rsidR="001D31A1" w:rsidRPr="002B04CA" w:rsidRDefault="001D31A1" w:rsidP="00E960F4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2D4C2399" w14:textId="7D402A9B" w:rsidR="001D31A1" w:rsidRPr="002B04CA" w:rsidRDefault="001D31A1" w:rsidP="00E960F4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21AF6609" w14:textId="77777777" w:rsidR="002B04CA" w:rsidRPr="002B04CA" w:rsidRDefault="002B04CA" w:rsidP="00E960F4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6DE86E2C" w14:textId="1E76E6B4" w:rsidR="001D31A1" w:rsidRDefault="001D31A1" w:rsidP="00F40464">
      <w:pPr>
        <w:pStyle w:val="s5"/>
        <w:spacing w:before="0" w:beforeAutospacing="0" w:after="90" w:afterAutospacing="0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527D5577" w14:textId="07C18725" w:rsidR="00B223AB" w:rsidRDefault="00B223AB" w:rsidP="00F40464">
      <w:pPr>
        <w:pStyle w:val="s5"/>
        <w:spacing w:before="0" w:beforeAutospacing="0" w:after="90" w:afterAutospacing="0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266A47BF" w14:textId="77777777" w:rsidR="00B223AB" w:rsidRPr="002B04CA" w:rsidRDefault="00B223AB" w:rsidP="00F40464">
      <w:pPr>
        <w:pStyle w:val="s5"/>
        <w:spacing w:before="0" w:beforeAutospacing="0" w:after="90" w:afterAutospacing="0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509917A2" w14:textId="1C2C771F" w:rsidR="001D31A1" w:rsidRPr="002B04CA" w:rsidRDefault="001D31A1" w:rsidP="00E960F4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bookmarkStart w:id="3" w:name="_Toc62318502" w:displacedByCustomXml="next"/>
    <w:sdt>
      <w:sdtPr>
        <w:rPr>
          <w:rFonts w:eastAsiaTheme="minorHAnsi" w:cstheme="minorBidi"/>
          <w:b w:val="0"/>
          <w:szCs w:val="22"/>
        </w:rPr>
        <w:id w:val="33632210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5765F1C3" w14:textId="77777777" w:rsidR="00A07CCD" w:rsidRDefault="001D31A1" w:rsidP="00A07CCD">
          <w:pPr>
            <w:pStyle w:val="Heading2"/>
            <w:divId w:val="1066610834"/>
            <w:rPr>
              <w:noProof/>
            </w:rPr>
          </w:pPr>
          <w:r w:rsidRPr="00B223AB">
            <w:rPr>
              <w:sz w:val="28"/>
              <w:szCs w:val="28"/>
            </w:rPr>
            <w:t>Table of Contents</w:t>
          </w:r>
          <w:bookmarkEnd w:id="3"/>
          <w:r w:rsidRPr="002B04CA">
            <w:rPr>
              <w:rFonts w:asciiTheme="majorBidi" w:hAnsiTheme="majorBidi"/>
            </w:rPr>
            <w:fldChar w:fldCharType="begin"/>
          </w:r>
          <w:r w:rsidRPr="00B223AB">
            <w:rPr>
              <w:rFonts w:asciiTheme="majorBidi" w:hAnsiTheme="majorBidi"/>
            </w:rPr>
            <w:instrText xml:space="preserve"> TOC \o "1-2" \h \z \u </w:instrText>
          </w:r>
          <w:r w:rsidRPr="002B04CA">
            <w:rPr>
              <w:rFonts w:asciiTheme="majorBidi" w:hAnsiTheme="majorBidi"/>
            </w:rPr>
            <w:fldChar w:fldCharType="separate"/>
          </w:r>
        </w:p>
        <w:p w14:paraId="7CF8B8B4" w14:textId="1356F891" w:rsidR="00A07CCD" w:rsidRDefault="000F01D3" w:rsidP="00C636DF">
          <w:pPr>
            <w:pStyle w:val="TOC2"/>
            <w:rPr>
              <w:rFonts w:asciiTheme="minorHAnsi" w:eastAsiaTheme="minorEastAsia" w:hAnsiTheme="minorHAnsi"/>
              <w:noProof/>
              <w:rtl/>
            </w:rPr>
          </w:pPr>
          <w:hyperlink w:anchor="_Toc62318500" w:history="1">
            <w:r w:rsidR="00A07CCD" w:rsidRPr="003D5F93">
              <w:rPr>
                <w:rStyle w:val="Hyperlink"/>
                <w:noProof/>
              </w:rPr>
              <w:t xml:space="preserve">Title </w:t>
            </w:r>
            <w:r w:rsidR="00C636DF">
              <w:rPr>
                <w:rStyle w:val="Hyperlink"/>
                <w:noProof/>
              </w:rPr>
              <w:t>Page</w:t>
            </w:r>
            <w:bookmarkStart w:id="4" w:name="_GoBack"/>
            <w:bookmarkEnd w:id="4"/>
            <w:r w:rsidR="00A07CCD">
              <w:rPr>
                <w:noProof/>
                <w:webHidden/>
                <w:rtl/>
              </w:rPr>
              <w:tab/>
            </w:r>
            <w:r w:rsidR="00A07CCD">
              <w:rPr>
                <w:noProof/>
                <w:webHidden/>
                <w:rtl/>
              </w:rPr>
              <w:fldChar w:fldCharType="begin"/>
            </w:r>
            <w:r w:rsidR="00A07CCD">
              <w:rPr>
                <w:noProof/>
                <w:webHidden/>
                <w:rtl/>
              </w:rPr>
              <w:instrText xml:space="preserve"> </w:instrText>
            </w:r>
            <w:r w:rsidR="00A07CCD">
              <w:rPr>
                <w:noProof/>
                <w:webHidden/>
              </w:rPr>
              <w:instrText xml:space="preserve">PAGEREF </w:instrText>
            </w:r>
            <w:r w:rsidR="00A07CCD">
              <w:rPr>
                <w:noProof/>
                <w:webHidden/>
                <w:rtl/>
              </w:rPr>
              <w:instrText>_</w:instrText>
            </w:r>
            <w:r w:rsidR="00A07CCD">
              <w:rPr>
                <w:noProof/>
                <w:webHidden/>
              </w:rPr>
              <w:instrText>Toc62318500 \h</w:instrText>
            </w:r>
            <w:r w:rsidR="00A07CCD">
              <w:rPr>
                <w:noProof/>
                <w:webHidden/>
                <w:rtl/>
              </w:rPr>
              <w:instrText xml:space="preserve"> </w:instrText>
            </w:r>
            <w:r w:rsidR="00A07CCD">
              <w:rPr>
                <w:noProof/>
                <w:webHidden/>
                <w:rtl/>
              </w:rPr>
            </w:r>
            <w:r w:rsidR="00A07CCD">
              <w:rPr>
                <w:noProof/>
                <w:webHidden/>
                <w:rtl/>
              </w:rPr>
              <w:fldChar w:fldCharType="separate"/>
            </w:r>
            <w:r w:rsidR="00C636DF">
              <w:rPr>
                <w:noProof/>
                <w:webHidden/>
              </w:rPr>
              <w:t>1</w:t>
            </w:r>
            <w:r w:rsidR="00A07CCD">
              <w:rPr>
                <w:noProof/>
                <w:webHidden/>
                <w:rtl/>
              </w:rPr>
              <w:fldChar w:fldCharType="end"/>
            </w:r>
          </w:hyperlink>
        </w:p>
        <w:p w14:paraId="6CD2BCAF" w14:textId="21CAF499" w:rsidR="00A07CCD" w:rsidRDefault="000F01D3" w:rsidP="00A07CCD">
          <w:pPr>
            <w:pStyle w:val="TOC2"/>
            <w:rPr>
              <w:rFonts w:asciiTheme="minorHAnsi" w:eastAsiaTheme="minorEastAsia" w:hAnsiTheme="minorHAnsi"/>
              <w:noProof/>
              <w:rtl/>
            </w:rPr>
          </w:pPr>
          <w:hyperlink w:anchor="_Toc62318501" w:history="1">
            <w:r w:rsidR="00A07CCD" w:rsidRPr="003D5F93">
              <w:rPr>
                <w:rStyle w:val="Hyperlink"/>
                <w:noProof/>
              </w:rPr>
              <w:t>Abstract</w:t>
            </w:r>
            <w:r w:rsidR="00A07CCD">
              <w:rPr>
                <w:noProof/>
                <w:webHidden/>
                <w:rtl/>
              </w:rPr>
              <w:tab/>
            </w:r>
            <w:r w:rsidR="00A07CCD">
              <w:rPr>
                <w:noProof/>
                <w:webHidden/>
                <w:rtl/>
              </w:rPr>
              <w:fldChar w:fldCharType="begin"/>
            </w:r>
            <w:r w:rsidR="00A07CCD">
              <w:rPr>
                <w:noProof/>
                <w:webHidden/>
                <w:rtl/>
              </w:rPr>
              <w:instrText xml:space="preserve"> </w:instrText>
            </w:r>
            <w:r w:rsidR="00A07CCD">
              <w:rPr>
                <w:noProof/>
                <w:webHidden/>
              </w:rPr>
              <w:instrText xml:space="preserve">PAGEREF </w:instrText>
            </w:r>
            <w:r w:rsidR="00A07CCD">
              <w:rPr>
                <w:noProof/>
                <w:webHidden/>
                <w:rtl/>
              </w:rPr>
              <w:instrText>_</w:instrText>
            </w:r>
            <w:r w:rsidR="00A07CCD">
              <w:rPr>
                <w:noProof/>
                <w:webHidden/>
              </w:rPr>
              <w:instrText>Toc62318501 \h</w:instrText>
            </w:r>
            <w:r w:rsidR="00A07CCD">
              <w:rPr>
                <w:noProof/>
                <w:webHidden/>
                <w:rtl/>
              </w:rPr>
              <w:instrText xml:space="preserve"> </w:instrText>
            </w:r>
            <w:r w:rsidR="00A07CCD">
              <w:rPr>
                <w:noProof/>
                <w:webHidden/>
                <w:rtl/>
              </w:rPr>
            </w:r>
            <w:r w:rsidR="00A07CCD">
              <w:rPr>
                <w:noProof/>
                <w:webHidden/>
                <w:rtl/>
              </w:rPr>
              <w:fldChar w:fldCharType="separate"/>
            </w:r>
            <w:r w:rsidR="00C636DF">
              <w:rPr>
                <w:noProof/>
                <w:webHidden/>
              </w:rPr>
              <w:t>2</w:t>
            </w:r>
            <w:r w:rsidR="00A07CCD">
              <w:rPr>
                <w:noProof/>
                <w:webHidden/>
                <w:rtl/>
              </w:rPr>
              <w:fldChar w:fldCharType="end"/>
            </w:r>
          </w:hyperlink>
        </w:p>
        <w:p w14:paraId="6B9D89F8" w14:textId="6A0D983B" w:rsidR="00A07CCD" w:rsidRDefault="000F01D3" w:rsidP="00A07CCD">
          <w:pPr>
            <w:pStyle w:val="TOC2"/>
            <w:rPr>
              <w:rFonts w:asciiTheme="minorHAnsi" w:eastAsiaTheme="minorEastAsia" w:hAnsiTheme="minorHAnsi"/>
              <w:noProof/>
              <w:rtl/>
            </w:rPr>
          </w:pPr>
          <w:hyperlink w:anchor="_Toc62318502" w:history="1">
            <w:r w:rsidR="00A07CCD" w:rsidRPr="003D5F93">
              <w:rPr>
                <w:rStyle w:val="Hyperlink"/>
                <w:noProof/>
              </w:rPr>
              <w:t>Table of Contents</w:t>
            </w:r>
            <w:r w:rsidR="00A07CCD">
              <w:rPr>
                <w:noProof/>
                <w:webHidden/>
                <w:rtl/>
              </w:rPr>
              <w:tab/>
            </w:r>
            <w:r w:rsidR="00A07CCD">
              <w:rPr>
                <w:noProof/>
                <w:webHidden/>
                <w:rtl/>
              </w:rPr>
              <w:fldChar w:fldCharType="begin"/>
            </w:r>
            <w:r w:rsidR="00A07CCD">
              <w:rPr>
                <w:noProof/>
                <w:webHidden/>
                <w:rtl/>
              </w:rPr>
              <w:instrText xml:space="preserve"> </w:instrText>
            </w:r>
            <w:r w:rsidR="00A07CCD">
              <w:rPr>
                <w:noProof/>
                <w:webHidden/>
              </w:rPr>
              <w:instrText xml:space="preserve">PAGEREF </w:instrText>
            </w:r>
            <w:r w:rsidR="00A07CCD">
              <w:rPr>
                <w:noProof/>
                <w:webHidden/>
                <w:rtl/>
              </w:rPr>
              <w:instrText>_</w:instrText>
            </w:r>
            <w:r w:rsidR="00A07CCD">
              <w:rPr>
                <w:noProof/>
                <w:webHidden/>
              </w:rPr>
              <w:instrText>Toc62318502 \h</w:instrText>
            </w:r>
            <w:r w:rsidR="00A07CCD">
              <w:rPr>
                <w:noProof/>
                <w:webHidden/>
                <w:rtl/>
              </w:rPr>
              <w:instrText xml:space="preserve"> </w:instrText>
            </w:r>
            <w:r w:rsidR="00A07CCD">
              <w:rPr>
                <w:noProof/>
                <w:webHidden/>
                <w:rtl/>
              </w:rPr>
            </w:r>
            <w:r w:rsidR="00A07CCD">
              <w:rPr>
                <w:noProof/>
                <w:webHidden/>
                <w:rtl/>
              </w:rPr>
              <w:fldChar w:fldCharType="separate"/>
            </w:r>
            <w:r w:rsidR="00C636DF">
              <w:rPr>
                <w:noProof/>
                <w:webHidden/>
              </w:rPr>
              <w:t>3</w:t>
            </w:r>
            <w:r w:rsidR="00A07CCD">
              <w:rPr>
                <w:noProof/>
                <w:webHidden/>
                <w:rtl/>
              </w:rPr>
              <w:fldChar w:fldCharType="end"/>
            </w:r>
          </w:hyperlink>
        </w:p>
        <w:p w14:paraId="72298AF1" w14:textId="56D519CB" w:rsidR="00A07CCD" w:rsidRDefault="000F01D3" w:rsidP="00A07CCD">
          <w:pPr>
            <w:pStyle w:val="TOC2"/>
            <w:rPr>
              <w:rFonts w:asciiTheme="minorHAnsi" w:eastAsiaTheme="minorEastAsia" w:hAnsiTheme="minorHAnsi"/>
              <w:noProof/>
              <w:rtl/>
            </w:rPr>
          </w:pPr>
          <w:hyperlink w:anchor="_Toc62318504" w:history="1">
            <w:r w:rsidR="00A07CCD" w:rsidRPr="003D5F93">
              <w:rPr>
                <w:rStyle w:val="Hyperlink"/>
                <w:noProof/>
              </w:rPr>
              <w:t>List of Tables</w:t>
            </w:r>
            <w:r w:rsidR="00A07CCD">
              <w:rPr>
                <w:noProof/>
                <w:webHidden/>
                <w:rtl/>
              </w:rPr>
              <w:tab/>
            </w:r>
            <w:r w:rsidR="00A07CCD">
              <w:rPr>
                <w:noProof/>
                <w:webHidden/>
                <w:rtl/>
              </w:rPr>
              <w:fldChar w:fldCharType="begin"/>
            </w:r>
            <w:r w:rsidR="00A07CCD">
              <w:rPr>
                <w:noProof/>
                <w:webHidden/>
                <w:rtl/>
              </w:rPr>
              <w:instrText xml:space="preserve"> </w:instrText>
            </w:r>
            <w:r w:rsidR="00A07CCD">
              <w:rPr>
                <w:noProof/>
                <w:webHidden/>
              </w:rPr>
              <w:instrText xml:space="preserve">PAGEREF </w:instrText>
            </w:r>
            <w:r w:rsidR="00A07CCD">
              <w:rPr>
                <w:noProof/>
                <w:webHidden/>
                <w:rtl/>
              </w:rPr>
              <w:instrText>_</w:instrText>
            </w:r>
            <w:r w:rsidR="00A07CCD">
              <w:rPr>
                <w:noProof/>
                <w:webHidden/>
              </w:rPr>
              <w:instrText>Toc62318504 \h</w:instrText>
            </w:r>
            <w:r w:rsidR="00A07CCD">
              <w:rPr>
                <w:noProof/>
                <w:webHidden/>
                <w:rtl/>
              </w:rPr>
              <w:instrText xml:space="preserve"> </w:instrText>
            </w:r>
            <w:r w:rsidR="00A07CCD">
              <w:rPr>
                <w:noProof/>
                <w:webHidden/>
                <w:rtl/>
              </w:rPr>
            </w:r>
            <w:r w:rsidR="00A07CCD">
              <w:rPr>
                <w:noProof/>
                <w:webHidden/>
                <w:rtl/>
              </w:rPr>
              <w:fldChar w:fldCharType="separate"/>
            </w:r>
            <w:r w:rsidR="00C636DF">
              <w:rPr>
                <w:noProof/>
                <w:webHidden/>
              </w:rPr>
              <w:t>4</w:t>
            </w:r>
            <w:r w:rsidR="00A07CCD">
              <w:rPr>
                <w:noProof/>
                <w:webHidden/>
                <w:rtl/>
              </w:rPr>
              <w:fldChar w:fldCharType="end"/>
            </w:r>
          </w:hyperlink>
        </w:p>
        <w:p w14:paraId="3EC4259B" w14:textId="0CEDFC06" w:rsidR="00A07CCD" w:rsidRDefault="000F01D3" w:rsidP="00A07CCD">
          <w:pPr>
            <w:pStyle w:val="TOC2"/>
            <w:rPr>
              <w:noProof/>
              <w:rtl/>
            </w:rPr>
          </w:pPr>
          <w:hyperlink w:anchor="_Toc62318505" w:history="1">
            <w:r w:rsidR="00A07CCD" w:rsidRPr="003D5F93">
              <w:rPr>
                <w:rStyle w:val="Hyperlink"/>
                <w:noProof/>
              </w:rPr>
              <w:t>List of Figures</w:t>
            </w:r>
            <w:r w:rsidR="00A07CCD">
              <w:rPr>
                <w:noProof/>
                <w:webHidden/>
                <w:rtl/>
              </w:rPr>
              <w:tab/>
            </w:r>
            <w:r w:rsidR="00A07CCD">
              <w:rPr>
                <w:noProof/>
                <w:webHidden/>
                <w:rtl/>
              </w:rPr>
              <w:fldChar w:fldCharType="begin"/>
            </w:r>
            <w:r w:rsidR="00A07CCD">
              <w:rPr>
                <w:noProof/>
                <w:webHidden/>
                <w:rtl/>
              </w:rPr>
              <w:instrText xml:space="preserve"> </w:instrText>
            </w:r>
            <w:r w:rsidR="00A07CCD">
              <w:rPr>
                <w:noProof/>
                <w:webHidden/>
              </w:rPr>
              <w:instrText xml:space="preserve">PAGEREF </w:instrText>
            </w:r>
            <w:r w:rsidR="00A07CCD">
              <w:rPr>
                <w:noProof/>
                <w:webHidden/>
                <w:rtl/>
              </w:rPr>
              <w:instrText>_</w:instrText>
            </w:r>
            <w:r w:rsidR="00A07CCD">
              <w:rPr>
                <w:noProof/>
                <w:webHidden/>
              </w:rPr>
              <w:instrText>Toc62318505 \h</w:instrText>
            </w:r>
            <w:r w:rsidR="00A07CCD">
              <w:rPr>
                <w:noProof/>
                <w:webHidden/>
                <w:rtl/>
              </w:rPr>
              <w:instrText xml:space="preserve"> </w:instrText>
            </w:r>
            <w:r w:rsidR="00A07CCD">
              <w:rPr>
                <w:noProof/>
                <w:webHidden/>
                <w:rtl/>
              </w:rPr>
            </w:r>
            <w:r w:rsidR="00A07CCD">
              <w:rPr>
                <w:noProof/>
                <w:webHidden/>
                <w:rtl/>
              </w:rPr>
              <w:fldChar w:fldCharType="separate"/>
            </w:r>
            <w:r w:rsidR="00C636DF">
              <w:rPr>
                <w:noProof/>
                <w:webHidden/>
              </w:rPr>
              <w:t>5</w:t>
            </w:r>
            <w:r w:rsidR="00A07CCD">
              <w:rPr>
                <w:noProof/>
                <w:webHidden/>
                <w:rtl/>
              </w:rPr>
              <w:fldChar w:fldCharType="end"/>
            </w:r>
          </w:hyperlink>
        </w:p>
        <w:p w14:paraId="7950381B" w14:textId="076A8789" w:rsidR="00C636DF" w:rsidRPr="00C636DF" w:rsidRDefault="00C636DF" w:rsidP="00C636DF">
          <w:pPr>
            <w:pStyle w:val="TOC2"/>
            <w:rPr>
              <w:rFonts w:asciiTheme="minorHAnsi" w:eastAsiaTheme="minorEastAsia" w:hAnsiTheme="minorHAnsi"/>
              <w:noProof/>
              <w:rtl/>
            </w:rPr>
          </w:pPr>
          <w:hyperlink w:anchor="_Toc62318503" w:history="1">
            <w:r w:rsidRPr="003D5F93">
              <w:rPr>
                <w:rStyle w:val="Hyperlink"/>
                <w:noProof/>
              </w:rPr>
              <w:t>List of Abbreviations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 xml:space="preserve">PAGEREF </w:instrText>
            </w:r>
            <w:r>
              <w:rPr>
                <w:noProof/>
                <w:webHidden/>
                <w:rtl/>
              </w:rPr>
              <w:instrText>_</w:instrText>
            </w:r>
            <w:r>
              <w:rPr>
                <w:noProof/>
                <w:webHidden/>
              </w:rPr>
              <w:instrText>Toc62318503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05E36E13" w14:textId="03940309" w:rsidR="00A07CCD" w:rsidRDefault="000F01D3" w:rsidP="00A07CCD">
          <w:pPr>
            <w:pStyle w:val="TOC2"/>
            <w:rPr>
              <w:rFonts w:asciiTheme="minorHAnsi" w:eastAsiaTheme="minorEastAsia" w:hAnsiTheme="minorHAnsi"/>
              <w:noProof/>
              <w:rtl/>
            </w:rPr>
          </w:pPr>
          <w:hyperlink w:anchor="_Toc62318506" w:history="1">
            <w:r w:rsidR="00A07CCD" w:rsidRPr="003D5F93">
              <w:rPr>
                <w:rStyle w:val="Hyperlink"/>
                <w:noProof/>
              </w:rPr>
              <w:t>Introduction</w:t>
            </w:r>
            <w:r w:rsidR="00A07CCD">
              <w:rPr>
                <w:noProof/>
                <w:webHidden/>
                <w:rtl/>
              </w:rPr>
              <w:tab/>
            </w:r>
            <w:r w:rsidR="00A07CCD">
              <w:rPr>
                <w:noProof/>
                <w:webHidden/>
                <w:rtl/>
              </w:rPr>
              <w:fldChar w:fldCharType="begin"/>
            </w:r>
            <w:r w:rsidR="00A07CCD">
              <w:rPr>
                <w:noProof/>
                <w:webHidden/>
                <w:rtl/>
              </w:rPr>
              <w:instrText xml:space="preserve"> </w:instrText>
            </w:r>
            <w:r w:rsidR="00A07CCD">
              <w:rPr>
                <w:noProof/>
                <w:webHidden/>
              </w:rPr>
              <w:instrText xml:space="preserve">PAGEREF </w:instrText>
            </w:r>
            <w:r w:rsidR="00A07CCD">
              <w:rPr>
                <w:noProof/>
                <w:webHidden/>
                <w:rtl/>
              </w:rPr>
              <w:instrText>_</w:instrText>
            </w:r>
            <w:r w:rsidR="00A07CCD">
              <w:rPr>
                <w:noProof/>
                <w:webHidden/>
              </w:rPr>
              <w:instrText>Toc62318506 \h</w:instrText>
            </w:r>
            <w:r w:rsidR="00A07CCD">
              <w:rPr>
                <w:noProof/>
                <w:webHidden/>
                <w:rtl/>
              </w:rPr>
              <w:instrText xml:space="preserve"> </w:instrText>
            </w:r>
            <w:r w:rsidR="00A07CCD">
              <w:rPr>
                <w:noProof/>
                <w:webHidden/>
                <w:rtl/>
              </w:rPr>
            </w:r>
            <w:r w:rsidR="00A07CCD">
              <w:rPr>
                <w:noProof/>
                <w:webHidden/>
                <w:rtl/>
              </w:rPr>
              <w:fldChar w:fldCharType="separate"/>
            </w:r>
            <w:r w:rsidR="00C636DF">
              <w:rPr>
                <w:noProof/>
                <w:webHidden/>
              </w:rPr>
              <w:t>7</w:t>
            </w:r>
            <w:r w:rsidR="00A07CCD">
              <w:rPr>
                <w:noProof/>
                <w:webHidden/>
                <w:rtl/>
              </w:rPr>
              <w:fldChar w:fldCharType="end"/>
            </w:r>
          </w:hyperlink>
        </w:p>
        <w:p w14:paraId="01027C50" w14:textId="1AABD651" w:rsidR="00A07CCD" w:rsidRDefault="000F01D3" w:rsidP="00A07CCD">
          <w:pPr>
            <w:pStyle w:val="TOC2"/>
            <w:rPr>
              <w:rFonts w:asciiTheme="minorHAnsi" w:eastAsiaTheme="minorEastAsia" w:hAnsiTheme="minorHAnsi"/>
              <w:noProof/>
              <w:rtl/>
            </w:rPr>
          </w:pPr>
          <w:hyperlink w:anchor="_Toc62318507" w:history="1">
            <w:r w:rsidR="00A07CCD" w:rsidRPr="003D5F93">
              <w:rPr>
                <w:rStyle w:val="Hyperlink"/>
                <w:noProof/>
              </w:rPr>
              <w:t>Objectives</w:t>
            </w:r>
            <w:r w:rsidR="00A07CCD">
              <w:rPr>
                <w:noProof/>
                <w:webHidden/>
                <w:rtl/>
              </w:rPr>
              <w:tab/>
            </w:r>
            <w:r w:rsidR="00A07CCD">
              <w:rPr>
                <w:noProof/>
                <w:webHidden/>
                <w:rtl/>
              </w:rPr>
              <w:fldChar w:fldCharType="begin"/>
            </w:r>
            <w:r w:rsidR="00A07CCD">
              <w:rPr>
                <w:noProof/>
                <w:webHidden/>
                <w:rtl/>
              </w:rPr>
              <w:instrText xml:space="preserve"> </w:instrText>
            </w:r>
            <w:r w:rsidR="00A07CCD">
              <w:rPr>
                <w:noProof/>
                <w:webHidden/>
              </w:rPr>
              <w:instrText xml:space="preserve">PAGEREF </w:instrText>
            </w:r>
            <w:r w:rsidR="00A07CCD">
              <w:rPr>
                <w:noProof/>
                <w:webHidden/>
                <w:rtl/>
              </w:rPr>
              <w:instrText>_</w:instrText>
            </w:r>
            <w:r w:rsidR="00A07CCD">
              <w:rPr>
                <w:noProof/>
                <w:webHidden/>
              </w:rPr>
              <w:instrText>Toc62318507 \h</w:instrText>
            </w:r>
            <w:r w:rsidR="00A07CCD">
              <w:rPr>
                <w:noProof/>
                <w:webHidden/>
                <w:rtl/>
              </w:rPr>
              <w:instrText xml:space="preserve"> </w:instrText>
            </w:r>
            <w:r w:rsidR="00A07CCD">
              <w:rPr>
                <w:noProof/>
                <w:webHidden/>
                <w:rtl/>
              </w:rPr>
            </w:r>
            <w:r w:rsidR="00A07CCD">
              <w:rPr>
                <w:noProof/>
                <w:webHidden/>
                <w:rtl/>
              </w:rPr>
              <w:fldChar w:fldCharType="separate"/>
            </w:r>
            <w:r w:rsidR="00C636DF">
              <w:rPr>
                <w:noProof/>
                <w:webHidden/>
              </w:rPr>
              <w:t>8</w:t>
            </w:r>
            <w:r w:rsidR="00A07CCD">
              <w:rPr>
                <w:noProof/>
                <w:webHidden/>
                <w:rtl/>
              </w:rPr>
              <w:fldChar w:fldCharType="end"/>
            </w:r>
          </w:hyperlink>
        </w:p>
        <w:p w14:paraId="5767BF62" w14:textId="50BA278E" w:rsidR="00A07CCD" w:rsidRDefault="000F01D3" w:rsidP="00A07CCD">
          <w:pPr>
            <w:pStyle w:val="TOC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  <w:rtl/>
            </w:rPr>
          </w:pPr>
          <w:hyperlink w:anchor="_Toc62318508" w:history="1">
            <w:r w:rsidR="00A07CCD" w:rsidRPr="003D5F93">
              <w:rPr>
                <w:rStyle w:val="Hyperlink"/>
                <w:noProof/>
              </w:rPr>
              <w:t>Methods and Materials</w:t>
            </w:r>
            <w:r w:rsidR="00A07CCD">
              <w:rPr>
                <w:noProof/>
                <w:webHidden/>
                <w:rtl/>
              </w:rPr>
              <w:tab/>
            </w:r>
            <w:r w:rsidR="00A07CCD">
              <w:rPr>
                <w:noProof/>
                <w:webHidden/>
                <w:rtl/>
              </w:rPr>
              <w:fldChar w:fldCharType="begin"/>
            </w:r>
            <w:r w:rsidR="00A07CCD">
              <w:rPr>
                <w:noProof/>
                <w:webHidden/>
                <w:rtl/>
              </w:rPr>
              <w:instrText xml:space="preserve"> </w:instrText>
            </w:r>
            <w:r w:rsidR="00A07CCD">
              <w:rPr>
                <w:noProof/>
                <w:webHidden/>
              </w:rPr>
              <w:instrText xml:space="preserve">PAGEREF </w:instrText>
            </w:r>
            <w:r w:rsidR="00A07CCD">
              <w:rPr>
                <w:noProof/>
                <w:webHidden/>
                <w:rtl/>
              </w:rPr>
              <w:instrText>_</w:instrText>
            </w:r>
            <w:r w:rsidR="00A07CCD">
              <w:rPr>
                <w:noProof/>
                <w:webHidden/>
              </w:rPr>
              <w:instrText>Toc62318508 \h</w:instrText>
            </w:r>
            <w:r w:rsidR="00A07CCD">
              <w:rPr>
                <w:noProof/>
                <w:webHidden/>
                <w:rtl/>
              </w:rPr>
              <w:instrText xml:space="preserve"> </w:instrText>
            </w:r>
            <w:r w:rsidR="00A07CCD">
              <w:rPr>
                <w:noProof/>
                <w:webHidden/>
                <w:rtl/>
              </w:rPr>
            </w:r>
            <w:r w:rsidR="00A07CCD">
              <w:rPr>
                <w:noProof/>
                <w:webHidden/>
                <w:rtl/>
              </w:rPr>
              <w:fldChar w:fldCharType="separate"/>
            </w:r>
            <w:r w:rsidR="00C636DF">
              <w:rPr>
                <w:noProof/>
                <w:webHidden/>
              </w:rPr>
              <w:t>9</w:t>
            </w:r>
            <w:r w:rsidR="00A07CCD">
              <w:rPr>
                <w:noProof/>
                <w:webHidden/>
                <w:rtl/>
              </w:rPr>
              <w:fldChar w:fldCharType="end"/>
            </w:r>
          </w:hyperlink>
        </w:p>
        <w:p w14:paraId="422606E4" w14:textId="78D751E5" w:rsidR="00A07CCD" w:rsidRDefault="000F01D3" w:rsidP="00A07CCD">
          <w:pPr>
            <w:pStyle w:val="TOC2"/>
            <w:rPr>
              <w:rFonts w:asciiTheme="minorHAnsi" w:eastAsiaTheme="minorEastAsia" w:hAnsiTheme="minorHAnsi"/>
              <w:noProof/>
              <w:rtl/>
            </w:rPr>
          </w:pPr>
          <w:hyperlink w:anchor="_Toc62318509" w:history="1">
            <w:r w:rsidR="00A07CCD" w:rsidRPr="003D5F93">
              <w:rPr>
                <w:rStyle w:val="Hyperlink"/>
                <w:noProof/>
              </w:rPr>
              <w:t>Results</w:t>
            </w:r>
            <w:r w:rsidR="00A07CCD">
              <w:rPr>
                <w:noProof/>
                <w:webHidden/>
                <w:rtl/>
              </w:rPr>
              <w:tab/>
            </w:r>
            <w:r w:rsidR="00A07CCD">
              <w:rPr>
                <w:noProof/>
                <w:webHidden/>
                <w:rtl/>
              </w:rPr>
              <w:fldChar w:fldCharType="begin"/>
            </w:r>
            <w:r w:rsidR="00A07CCD">
              <w:rPr>
                <w:noProof/>
                <w:webHidden/>
                <w:rtl/>
              </w:rPr>
              <w:instrText xml:space="preserve"> </w:instrText>
            </w:r>
            <w:r w:rsidR="00A07CCD">
              <w:rPr>
                <w:noProof/>
                <w:webHidden/>
              </w:rPr>
              <w:instrText xml:space="preserve">PAGEREF </w:instrText>
            </w:r>
            <w:r w:rsidR="00A07CCD">
              <w:rPr>
                <w:noProof/>
                <w:webHidden/>
                <w:rtl/>
              </w:rPr>
              <w:instrText>_</w:instrText>
            </w:r>
            <w:r w:rsidR="00A07CCD">
              <w:rPr>
                <w:noProof/>
                <w:webHidden/>
              </w:rPr>
              <w:instrText>Toc62318509 \h</w:instrText>
            </w:r>
            <w:r w:rsidR="00A07CCD">
              <w:rPr>
                <w:noProof/>
                <w:webHidden/>
                <w:rtl/>
              </w:rPr>
              <w:instrText xml:space="preserve"> </w:instrText>
            </w:r>
            <w:r w:rsidR="00A07CCD">
              <w:rPr>
                <w:noProof/>
                <w:webHidden/>
                <w:rtl/>
              </w:rPr>
            </w:r>
            <w:r w:rsidR="00A07CCD">
              <w:rPr>
                <w:noProof/>
                <w:webHidden/>
                <w:rtl/>
              </w:rPr>
              <w:fldChar w:fldCharType="separate"/>
            </w:r>
            <w:r w:rsidR="00C636DF">
              <w:rPr>
                <w:noProof/>
                <w:webHidden/>
              </w:rPr>
              <w:t>10</w:t>
            </w:r>
            <w:r w:rsidR="00A07CCD">
              <w:rPr>
                <w:noProof/>
                <w:webHidden/>
                <w:rtl/>
              </w:rPr>
              <w:fldChar w:fldCharType="end"/>
            </w:r>
          </w:hyperlink>
        </w:p>
        <w:p w14:paraId="47E33A89" w14:textId="56467426" w:rsidR="00A07CCD" w:rsidRDefault="000F01D3" w:rsidP="00A07CCD">
          <w:pPr>
            <w:pStyle w:val="TOC2"/>
            <w:rPr>
              <w:rFonts w:asciiTheme="minorHAnsi" w:eastAsiaTheme="minorEastAsia" w:hAnsiTheme="minorHAnsi"/>
              <w:noProof/>
              <w:rtl/>
            </w:rPr>
          </w:pPr>
          <w:hyperlink w:anchor="_Toc62318510" w:history="1">
            <w:r w:rsidR="00A07CCD" w:rsidRPr="003D5F93">
              <w:rPr>
                <w:rStyle w:val="Hyperlink"/>
                <w:noProof/>
              </w:rPr>
              <w:t>Conclusion and Discussion</w:t>
            </w:r>
            <w:r w:rsidR="00A07CCD">
              <w:rPr>
                <w:noProof/>
                <w:webHidden/>
                <w:rtl/>
              </w:rPr>
              <w:tab/>
            </w:r>
            <w:r w:rsidR="00A07CCD">
              <w:rPr>
                <w:noProof/>
                <w:webHidden/>
                <w:rtl/>
              </w:rPr>
              <w:fldChar w:fldCharType="begin"/>
            </w:r>
            <w:r w:rsidR="00A07CCD">
              <w:rPr>
                <w:noProof/>
                <w:webHidden/>
                <w:rtl/>
              </w:rPr>
              <w:instrText xml:space="preserve"> </w:instrText>
            </w:r>
            <w:r w:rsidR="00A07CCD">
              <w:rPr>
                <w:noProof/>
                <w:webHidden/>
              </w:rPr>
              <w:instrText xml:space="preserve">PAGEREF </w:instrText>
            </w:r>
            <w:r w:rsidR="00A07CCD">
              <w:rPr>
                <w:noProof/>
                <w:webHidden/>
                <w:rtl/>
              </w:rPr>
              <w:instrText>_</w:instrText>
            </w:r>
            <w:r w:rsidR="00A07CCD">
              <w:rPr>
                <w:noProof/>
                <w:webHidden/>
              </w:rPr>
              <w:instrText>Toc62318510 \h</w:instrText>
            </w:r>
            <w:r w:rsidR="00A07CCD">
              <w:rPr>
                <w:noProof/>
                <w:webHidden/>
                <w:rtl/>
              </w:rPr>
              <w:instrText xml:space="preserve"> </w:instrText>
            </w:r>
            <w:r w:rsidR="00A07CCD">
              <w:rPr>
                <w:noProof/>
                <w:webHidden/>
                <w:rtl/>
              </w:rPr>
            </w:r>
            <w:r w:rsidR="00A07CCD">
              <w:rPr>
                <w:noProof/>
                <w:webHidden/>
                <w:rtl/>
              </w:rPr>
              <w:fldChar w:fldCharType="separate"/>
            </w:r>
            <w:r w:rsidR="00C636DF">
              <w:rPr>
                <w:noProof/>
                <w:webHidden/>
              </w:rPr>
              <w:t>11</w:t>
            </w:r>
            <w:r w:rsidR="00A07CCD">
              <w:rPr>
                <w:noProof/>
                <w:webHidden/>
                <w:rtl/>
              </w:rPr>
              <w:fldChar w:fldCharType="end"/>
            </w:r>
          </w:hyperlink>
        </w:p>
        <w:p w14:paraId="73496E36" w14:textId="1AFA8663" w:rsidR="00A07CCD" w:rsidRDefault="000F01D3" w:rsidP="00A07CCD">
          <w:pPr>
            <w:pStyle w:val="TOC2"/>
            <w:rPr>
              <w:rFonts w:asciiTheme="minorHAnsi" w:eastAsiaTheme="minorEastAsia" w:hAnsiTheme="minorHAnsi"/>
              <w:noProof/>
              <w:rtl/>
            </w:rPr>
          </w:pPr>
          <w:hyperlink w:anchor="_Toc62318511" w:history="1">
            <w:r w:rsidR="00A07CCD" w:rsidRPr="003D5F93">
              <w:rPr>
                <w:rStyle w:val="Hyperlink"/>
                <w:noProof/>
              </w:rPr>
              <w:t>References</w:t>
            </w:r>
            <w:r w:rsidR="00A07CCD">
              <w:rPr>
                <w:noProof/>
                <w:webHidden/>
                <w:rtl/>
              </w:rPr>
              <w:tab/>
            </w:r>
            <w:r w:rsidR="00A07CCD">
              <w:rPr>
                <w:noProof/>
                <w:webHidden/>
                <w:rtl/>
              </w:rPr>
              <w:fldChar w:fldCharType="begin"/>
            </w:r>
            <w:r w:rsidR="00A07CCD">
              <w:rPr>
                <w:noProof/>
                <w:webHidden/>
                <w:rtl/>
              </w:rPr>
              <w:instrText xml:space="preserve"> </w:instrText>
            </w:r>
            <w:r w:rsidR="00A07CCD">
              <w:rPr>
                <w:noProof/>
                <w:webHidden/>
              </w:rPr>
              <w:instrText xml:space="preserve">PAGEREF </w:instrText>
            </w:r>
            <w:r w:rsidR="00A07CCD">
              <w:rPr>
                <w:noProof/>
                <w:webHidden/>
                <w:rtl/>
              </w:rPr>
              <w:instrText>_</w:instrText>
            </w:r>
            <w:r w:rsidR="00A07CCD">
              <w:rPr>
                <w:noProof/>
                <w:webHidden/>
              </w:rPr>
              <w:instrText>Toc62318511 \h</w:instrText>
            </w:r>
            <w:r w:rsidR="00A07CCD">
              <w:rPr>
                <w:noProof/>
                <w:webHidden/>
                <w:rtl/>
              </w:rPr>
              <w:instrText xml:space="preserve"> </w:instrText>
            </w:r>
            <w:r w:rsidR="00A07CCD">
              <w:rPr>
                <w:noProof/>
                <w:webHidden/>
                <w:rtl/>
              </w:rPr>
            </w:r>
            <w:r w:rsidR="00A07CCD">
              <w:rPr>
                <w:noProof/>
                <w:webHidden/>
                <w:rtl/>
              </w:rPr>
              <w:fldChar w:fldCharType="separate"/>
            </w:r>
            <w:r w:rsidR="00C636DF">
              <w:rPr>
                <w:noProof/>
                <w:webHidden/>
              </w:rPr>
              <w:t>12</w:t>
            </w:r>
            <w:r w:rsidR="00A07CCD">
              <w:rPr>
                <w:noProof/>
                <w:webHidden/>
                <w:rtl/>
              </w:rPr>
              <w:fldChar w:fldCharType="end"/>
            </w:r>
          </w:hyperlink>
        </w:p>
        <w:p w14:paraId="4B01FA28" w14:textId="63305F83" w:rsidR="001D31A1" w:rsidRPr="002B04CA" w:rsidRDefault="001D31A1" w:rsidP="00A07CCD">
          <w:pPr>
            <w:pStyle w:val="TOC2"/>
            <w:divId w:val="1066610834"/>
            <w:rPr>
              <w:rFonts w:eastAsiaTheme="minorEastAsia"/>
              <w:noProof/>
              <w:sz w:val="24"/>
              <w:szCs w:val="24"/>
            </w:rPr>
          </w:pPr>
          <w:r w:rsidRPr="002B04CA">
            <w:fldChar w:fldCharType="end"/>
          </w:r>
        </w:p>
      </w:sdtContent>
    </w:sdt>
    <w:p w14:paraId="70E2AEDC" w14:textId="6FD75BC9" w:rsidR="001D31A1" w:rsidRPr="002B04CA" w:rsidRDefault="001D31A1" w:rsidP="00E960F4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33E92E73" w14:textId="13A7B225" w:rsidR="002B04CA" w:rsidRPr="002B04CA" w:rsidRDefault="002B04CA" w:rsidP="00E960F4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2369EA0B" w14:textId="31446F1B" w:rsidR="002B04CA" w:rsidRPr="002B04CA" w:rsidRDefault="002B04CA" w:rsidP="00E960F4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296720BF" w14:textId="7460133B" w:rsidR="002B04CA" w:rsidRPr="002B04CA" w:rsidRDefault="002B04CA" w:rsidP="00E960F4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24CEA217" w14:textId="262D1650" w:rsidR="002B04CA" w:rsidRPr="002B04CA" w:rsidRDefault="002B04CA" w:rsidP="00E960F4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2ABDB941" w14:textId="4B78C350" w:rsidR="002B04CA" w:rsidRPr="002B04CA" w:rsidRDefault="002B04CA" w:rsidP="00E960F4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72E99F96" w14:textId="079C414B" w:rsidR="002B04CA" w:rsidRPr="002B04CA" w:rsidRDefault="002B04CA" w:rsidP="00E960F4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1081A135" w14:textId="58122241" w:rsidR="002B04CA" w:rsidRPr="002B04CA" w:rsidRDefault="002B04CA" w:rsidP="00E960F4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4AB8F3B3" w14:textId="3469FCEF" w:rsidR="002B04CA" w:rsidRPr="002B04CA" w:rsidRDefault="002B04CA" w:rsidP="00E960F4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61192DAC" w14:textId="1DF9F8F3" w:rsidR="002B04CA" w:rsidRPr="002B04CA" w:rsidRDefault="002B04CA" w:rsidP="00E960F4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19D05779" w14:textId="68B88496" w:rsidR="002B04CA" w:rsidRPr="002B04CA" w:rsidRDefault="002B04CA" w:rsidP="00E960F4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6B7A529E" w14:textId="2FA06CC1" w:rsidR="00A07CCD" w:rsidRDefault="00A07CCD" w:rsidP="00C636DF">
      <w:pPr>
        <w:pStyle w:val="s5"/>
        <w:spacing w:before="0" w:beforeAutospacing="0" w:after="90" w:afterAutospacing="0"/>
        <w:divId w:val="1066610834"/>
        <w:rPr>
          <w:rFonts w:asciiTheme="majorBidi" w:hAnsiTheme="majorBidi" w:cstheme="majorBidi"/>
          <w:color w:val="000000"/>
          <w:sz w:val="27"/>
          <w:szCs w:val="27"/>
          <w:rtl/>
        </w:rPr>
      </w:pPr>
    </w:p>
    <w:p w14:paraId="38790626" w14:textId="77777777" w:rsidR="00C636DF" w:rsidRPr="002B04CA" w:rsidRDefault="00C636DF" w:rsidP="00C636DF">
      <w:pPr>
        <w:pStyle w:val="s5"/>
        <w:spacing w:before="0" w:beforeAutospacing="0" w:after="90" w:afterAutospacing="0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08178FEA" w14:textId="3CD599FB" w:rsidR="002B04CA" w:rsidRPr="00791D60" w:rsidRDefault="002B04CA" w:rsidP="00300B5A">
      <w:pPr>
        <w:pStyle w:val="Heading2"/>
        <w:divId w:val="1066610834"/>
        <w:rPr>
          <w:sz w:val="28"/>
          <w:szCs w:val="28"/>
        </w:rPr>
      </w:pPr>
      <w:bookmarkStart w:id="5" w:name="_Toc62318504"/>
      <w:r w:rsidRPr="00791D60">
        <w:rPr>
          <w:sz w:val="28"/>
          <w:szCs w:val="28"/>
        </w:rPr>
        <w:t>List of Tables</w:t>
      </w:r>
      <w:bookmarkEnd w:id="5"/>
    </w:p>
    <w:p w14:paraId="00A87A20" w14:textId="5A61BC1F" w:rsidR="002B04CA" w:rsidRPr="002B04CA" w:rsidRDefault="002B04CA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727AC854" w14:textId="6B64265D" w:rsidR="002B04CA" w:rsidRPr="002B04CA" w:rsidRDefault="002B04CA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7C20B4B1" w14:textId="0DC0F4B2" w:rsidR="002B04CA" w:rsidRPr="002B04CA" w:rsidRDefault="002B04CA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3E781706" w14:textId="20180A2A" w:rsidR="002B04CA" w:rsidRPr="002B04CA" w:rsidRDefault="002B04CA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554A9D96" w14:textId="2A8C6367" w:rsidR="002B04CA" w:rsidRPr="002B04CA" w:rsidRDefault="002B04CA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66CE2D13" w14:textId="0EA416C2" w:rsidR="002B04CA" w:rsidRPr="002B04CA" w:rsidRDefault="002B04CA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4809D6AF" w14:textId="3C7DD8FB" w:rsidR="002B04CA" w:rsidRPr="002B04CA" w:rsidRDefault="002B04CA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42F9F41E" w14:textId="0A170210" w:rsidR="002B04CA" w:rsidRPr="002B04CA" w:rsidRDefault="002B04CA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2FB6C727" w14:textId="1202E482" w:rsidR="002B04CA" w:rsidRPr="002B04CA" w:rsidRDefault="002B04CA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140511B1" w14:textId="21846B33" w:rsidR="002B04CA" w:rsidRPr="002B04CA" w:rsidRDefault="002B04CA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70114A55" w14:textId="625D91AB" w:rsidR="002B04CA" w:rsidRPr="002B04CA" w:rsidRDefault="002B04CA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3AAA3173" w14:textId="2E37EAEF" w:rsidR="002B04CA" w:rsidRPr="002B04CA" w:rsidRDefault="002B04CA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323CAAB7" w14:textId="5C6E0ACA" w:rsidR="002B04CA" w:rsidRPr="002B04CA" w:rsidRDefault="002B04CA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04A0DF32" w14:textId="2A9F45A6" w:rsidR="002B04CA" w:rsidRPr="002B04CA" w:rsidRDefault="002B04CA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3B3FCBE5" w14:textId="197DDAD3" w:rsidR="002B04CA" w:rsidRPr="002B04CA" w:rsidRDefault="002B04CA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0C4080D6" w14:textId="219B3D5A" w:rsidR="002B04CA" w:rsidRPr="002B04CA" w:rsidRDefault="002B04CA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5B8D7498" w14:textId="5CBECF52" w:rsidR="002B04CA" w:rsidRPr="002B04CA" w:rsidRDefault="002B04CA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1F247068" w14:textId="53F903AC" w:rsidR="002B04CA" w:rsidRPr="002B04CA" w:rsidRDefault="002B04CA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130EB8AD" w14:textId="36CF7A7F" w:rsidR="002B04CA" w:rsidRPr="002B04CA" w:rsidRDefault="002B04CA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509B3613" w14:textId="6D764BDE" w:rsidR="002B04CA" w:rsidRPr="002B04CA" w:rsidRDefault="002B04CA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6E498319" w14:textId="1537553D" w:rsidR="002B04CA" w:rsidRPr="002B04CA" w:rsidRDefault="002B04CA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06CDC215" w14:textId="1E9B4698" w:rsidR="002B04CA" w:rsidRPr="002B04CA" w:rsidRDefault="002B04CA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45EFFA14" w14:textId="2259A856" w:rsidR="002B04CA" w:rsidRPr="002B04CA" w:rsidRDefault="002B04CA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649BA143" w14:textId="4186861E" w:rsidR="002B04CA" w:rsidRPr="002B04CA" w:rsidRDefault="002B04CA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342366BC" w14:textId="4C29B0C2" w:rsidR="002B04CA" w:rsidRDefault="002B04CA" w:rsidP="00B223AB">
      <w:pPr>
        <w:pStyle w:val="s5"/>
        <w:spacing w:before="0" w:beforeAutospacing="0" w:after="90" w:afterAutospacing="0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766ED8DE" w14:textId="385707C1" w:rsidR="00B223AB" w:rsidRDefault="00B223AB" w:rsidP="00B223AB">
      <w:pPr>
        <w:pStyle w:val="s5"/>
        <w:spacing w:before="0" w:beforeAutospacing="0" w:after="90" w:afterAutospacing="0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7DD138AC" w14:textId="77777777" w:rsidR="00B223AB" w:rsidRPr="002B04CA" w:rsidRDefault="00B223AB" w:rsidP="00B223AB">
      <w:pPr>
        <w:pStyle w:val="s5"/>
        <w:spacing w:before="0" w:beforeAutospacing="0" w:after="90" w:afterAutospacing="0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3A4CE787" w14:textId="335AFB8A" w:rsidR="002B04CA" w:rsidRPr="002B04CA" w:rsidRDefault="002B04CA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44709A46" w14:textId="45DD5B1E" w:rsidR="002B04CA" w:rsidRPr="00B223AB" w:rsidRDefault="002B04CA" w:rsidP="00300B5A">
      <w:pPr>
        <w:pStyle w:val="Heading2"/>
        <w:divId w:val="1066610834"/>
        <w:rPr>
          <w:sz w:val="28"/>
          <w:szCs w:val="28"/>
        </w:rPr>
      </w:pPr>
      <w:bookmarkStart w:id="6" w:name="_Toc62318505"/>
      <w:r w:rsidRPr="00B223AB">
        <w:rPr>
          <w:sz w:val="28"/>
          <w:szCs w:val="28"/>
        </w:rPr>
        <w:lastRenderedPageBreak/>
        <w:t>List of Figures</w:t>
      </w:r>
      <w:bookmarkEnd w:id="6"/>
    </w:p>
    <w:p w14:paraId="476258CE" w14:textId="22F5A8A9" w:rsidR="002B04CA" w:rsidRPr="002B04CA" w:rsidRDefault="002B04CA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45541C5B" w14:textId="46D0BB68" w:rsidR="002B04CA" w:rsidRPr="002B04CA" w:rsidRDefault="002B04CA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50B25148" w14:textId="63E52274" w:rsidR="002B04CA" w:rsidRPr="002B04CA" w:rsidRDefault="002B04CA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68679A2C" w14:textId="6992889C" w:rsidR="002B04CA" w:rsidRPr="002B04CA" w:rsidRDefault="002B04CA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358FC7D3" w14:textId="67F1CCDB" w:rsidR="002B04CA" w:rsidRPr="002B04CA" w:rsidRDefault="002B04CA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424CDA48" w14:textId="195EC524" w:rsidR="002B04CA" w:rsidRPr="002B04CA" w:rsidRDefault="002B04CA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63BDA668" w14:textId="7DA5C3B0" w:rsidR="002B04CA" w:rsidRPr="002B04CA" w:rsidRDefault="002B04CA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5B5123F5" w14:textId="52DD52EE" w:rsidR="002B04CA" w:rsidRPr="002B04CA" w:rsidRDefault="002B04CA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0FC36801" w14:textId="5679A549" w:rsidR="002B04CA" w:rsidRPr="002B04CA" w:rsidRDefault="002B04CA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13C6C0D5" w14:textId="4AE060A7" w:rsidR="002B04CA" w:rsidRPr="002B04CA" w:rsidRDefault="002B04CA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1CE8C621" w14:textId="2905A333" w:rsidR="002B04CA" w:rsidRPr="002B04CA" w:rsidRDefault="002B04CA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5852B2BE" w14:textId="77A00D58" w:rsidR="002B04CA" w:rsidRPr="002B04CA" w:rsidRDefault="002B04CA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522CDF81" w14:textId="1E873F7E" w:rsidR="002B04CA" w:rsidRPr="002B04CA" w:rsidRDefault="002B04CA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459B8044" w14:textId="79949315" w:rsidR="002B04CA" w:rsidRPr="002B04CA" w:rsidRDefault="002B04CA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53DB796D" w14:textId="25CE1A8C" w:rsidR="002B04CA" w:rsidRPr="002B04CA" w:rsidRDefault="002B04CA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6EDD3F6E" w14:textId="38D73F3F" w:rsidR="002B04CA" w:rsidRPr="002B04CA" w:rsidRDefault="002B04CA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34A21719" w14:textId="495CF14C" w:rsidR="002B04CA" w:rsidRPr="002B04CA" w:rsidRDefault="002B04CA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0DA1DAF0" w14:textId="1558D300" w:rsidR="002B04CA" w:rsidRPr="002B04CA" w:rsidRDefault="002B04CA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0BA3681E" w14:textId="16DDF475" w:rsidR="002B04CA" w:rsidRPr="002B04CA" w:rsidRDefault="002B04CA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5BF7F0C3" w14:textId="51DC54E3" w:rsidR="002B04CA" w:rsidRPr="002B04CA" w:rsidRDefault="002B04CA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0CB15F76" w14:textId="0BA7E0ED" w:rsidR="002B04CA" w:rsidRPr="002B04CA" w:rsidRDefault="002B04CA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426C9A45" w14:textId="5B672F6B" w:rsidR="002B04CA" w:rsidRPr="002B04CA" w:rsidRDefault="002B04CA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2092FA5C" w14:textId="419B50C5" w:rsidR="002B04CA" w:rsidRPr="002B04CA" w:rsidRDefault="002B04CA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7E767BFD" w14:textId="227FA4BA" w:rsidR="002B04CA" w:rsidRPr="002B04CA" w:rsidRDefault="002B04CA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2ACEE32D" w14:textId="54D3C1A6" w:rsidR="002B04CA" w:rsidRDefault="002B04CA" w:rsidP="00B223AB">
      <w:pPr>
        <w:pStyle w:val="s5"/>
        <w:spacing w:before="0" w:beforeAutospacing="0" w:after="90" w:afterAutospacing="0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5AB8E647" w14:textId="3D2C5546" w:rsidR="00B223AB" w:rsidRDefault="00B223AB" w:rsidP="00B223AB">
      <w:pPr>
        <w:pStyle w:val="s5"/>
        <w:spacing w:before="0" w:beforeAutospacing="0" w:after="90" w:afterAutospacing="0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68D02EAD" w14:textId="59F3A96E" w:rsidR="00B223AB" w:rsidRDefault="00B223AB" w:rsidP="00B223AB">
      <w:pPr>
        <w:pStyle w:val="s5"/>
        <w:spacing w:before="0" w:beforeAutospacing="0" w:after="90" w:afterAutospacing="0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73B7C510" w14:textId="617A1BE1" w:rsidR="00B223AB" w:rsidRDefault="00B223AB" w:rsidP="00B223AB">
      <w:pPr>
        <w:pStyle w:val="s5"/>
        <w:spacing w:before="0" w:beforeAutospacing="0" w:after="90" w:afterAutospacing="0"/>
        <w:divId w:val="1066610834"/>
        <w:rPr>
          <w:rFonts w:asciiTheme="majorBidi" w:hAnsiTheme="majorBidi" w:cstheme="majorBidi"/>
          <w:color w:val="000000"/>
          <w:sz w:val="27"/>
          <w:szCs w:val="27"/>
          <w:rtl/>
        </w:rPr>
      </w:pPr>
    </w:p>
    <w:p w14:paraId="248C776F" w14:textId="28450B0E" w:rsidR="00C636DF" w:rsidRDefault="00C636DF" w:rsidP="00B223AB">
      <w:pPr>
        <w:pStyle w:val="s5"/>
        <w:spacing w:before="0" w:beforeAutospacing="0" w:after="90" w:afterAutospacing="0"/>
        <w:divId w:val="1066610834"/>
        <w:rPr>
          <w:rFonts w:asciiTheme="majorBidi" w:hAnsiTheme="majorBidi" w:cstheme="majorBidi"/>
          <w:color w:val="000000"/>
          <w:sz w:val="27"/>
          <w:szCs w:val="27"/>
          <w:rtl/>
        </w:rPr>
      </w:pPr>
    </w:p>
    <w:p w14:paraId="5519E46A" w14:textId="0E3CAE78" w:rsidR="00C636DF" w:rsidRDefault="00C636DF" w:rsidP="00C636DF">
      <w:pPr>
        <w:pStyle w:val="Heading2"/>
        <w:divId w:val="1066610834"/>
        <w:rPr>
          <w:sz w:val="28"/>
          <w:szCs w:val="28"/>
          <w:rtl/>
        </w:rPr>
      </w:pPr>
      <w:bookmarkStart w:id="7" w:name="_Toc62318503"/>
      <w:r w:rsidRPr="00A07CCD">
        <w:rPr>
          <w:sz w:val="28"/>
          <w:szCs w:val="28"/>
        </w:rPr>
        <w:lastRenderedPageBreak/>
        <w:t>List of Abbreviations</w:t>
      </w:r>
      <w:bookmarkEnd w:id="7"/>
    </w:p>
    <w:p w14:paraId="48FDD94E" w14:textId="15336C47" w:rsidR="00C636DF" w:rsidRDefault="00C636DF" w:rsidP="00C636DF">
      <w:pPr>
        <w:divId w:val="1066610834"/>
        <w:rPr>
          <w:rtl/>
        </w:rPr>
      </w:pPr>
    </w:p>
    <w:p w14:paraId="70CD98BC" w14:textId="340CF967" w:rsidR="00C636DF" w:rsidRDefault="00C636DF" w:rsidP="00C636DF">
      <w:pPr>
        <w:divId w:val="1066610834"/>
        <w:rPr>
          <w:rtl/>
        </w:rPr>
      </w:pPr>
    </w:p>
    <w:p w14:paraId="70C8BFFA" w14:textId="684C536E" w:rsidR="00C636DF" w:rsidRDefault="00C636DF" w:rsidP="00C636DF">
      <w:pPr>
        <w:divId w:val="1066610834"/>
        <w:rPr>
          <w:rtl/>
        </w:rPr>
      </w:pPr>
    </w:p>
    <w:p w14:paraId="5329833E" w14:textId="2CBEE7AA" w:rsidR="00C636DF" w:rsidRDefault="00C636DF" w:rsidP="00C636DF">
      <w:pPr>
        <w:divId w:val="1066610834"/>
        <w:rPr>
          <w:rtl/>
        </w:rPr>
      </w:pPr>
    </w:p>
    <w:p w14:paraId="32CA36A8" w14:textId="741259D2" w:rsidR="00C636DF" w:rsidRDefault="00C636DF" w:rsidP="00C636DF">
      <w:pPr>
        <w:divId w:val="1066610834"/>
        <w:rPr>
          <w:rtl/>
        </w:rPr>
      </w:pPr>
    </w:p>
    <w:p w14:paraId="7F0CC8D8" w14:textId="1E07F3B0" w:rsidR="00C636DF" w:rsidRDefault="00C636DF" w:rsidP="00C636DF">
      <w:pPr>
        <w:divId w:val="1066610834"/>
        <w:rPr>
          <w:rtl/>
        </w:rPr>
      </w:pPr>
    </w:p>
    <w:p w14:paraId="321C5FCF" w14:textId="14F76053" w:rsidR="00C636DF" w:rsidRDefault="00C636DF" w:rsidP="00C636DF">
      <w:pPr>
        <w:divId w:val="1066610834"/>
        <w:rPr>
          <w:rtl/>
        </w:rPr>
      </w:pPr>
    </w:p>
    <w:p w14:paraId="71370D5E" w14:textId="3A94C58C" w:rsidR="00C636DF" w:rsidRDefault="00C636DF" w:rsidP="00C636DF">
      <w:pPr>
        <w:divId w:val="1066610834"/>
        <w:rPr>
          <w:rtl/>
        </w:rPr>
      </w:pPr>
    </w:p>
    <w:p w14:paraId="786B4D0B" w14:textId="1283312D" w:rsidR="00C636DF" w:rsidRDefault="00C636DF" w:rsidP="00C636DF">
      <w:pPr>
        <w:divId w:val="1066610834"/>
        <w:rPr>
          <w:rtl/>
        </w:rPr>
      </w:pPr>
    </w:p>
    <w:p w14:paraId="4E025228" w14:textId="371FACCB" w:rsidR="00C636DF" w:rsidRDefault="00C636DF" w:rsidP="00C636DF">
      <w:pPr>
        <w:divId w:val="1066610834"/>
        <w:rPr>
          <w:rtl/>
        </w:rPr>
      </w:pPr>
    </w:p>
    <w:p w14:paraId="5534C9C0" w14:textId="2363D2C3" w:rsidR="00C636DF" w:rsidRDefault="00C636DF" w:rsidP="00C636DF">
      <w:pPr>
        <w:divId w:val="1066610834"/>
        <w:rPr>
          <w:rtl/>
        </w:rPr>
      </w:pPr>
    </w:p>
    <w:p w14:paraId="47993D95" w14:textId="334CDCDE" w:rsidR="00C636DF" w:rsidRDefault="00C636DF" w:rsidP="00C636DF">
      <w:pPr>
        <w:divId w:val="1066610834"/>
        <w:rPr>
          <w:rtl/>
        </w:rPr>
      </w:pPr>
    </w:p>
    <w:p w14:paraId="26C1F73C" w14:textId="1F552C7B" w:rsidR="00C636DF" w:rsidRDefault="00C636DF" w:rsidP="00C636DF">
      <w:pPr>
        <w:divId w:val="1066610834"/>
        <w:rPr>
          <w:rtl/>
        </w:rPr>
      </w:pPr>
    </w:p>
    <w:p w14:paraId="219831A5" w14:textId="3FB11126" w:rsidR="00C636DF" w:rsidRDefault="00C636DF" w:rsidP="00C636DF">
      <w:pPr>
        <w:divId w:val="1066610834"/>
        <w:rPr>
          <w:rtl/>
        </w:rPr>
      </w:pPr>
    </w:p>
    <w:p w14:paraId="06EBB32E" w14:textId="09FC3A6D" w:rsidR="00C636DF" w:rsidRDefault="00C636DF" w:rsidP="00C636DF">
      <w:pPr>
        <w:divId w:val="1066610834"/>
        <w:rPr>
          <w:rtl/>
        </w:rPr>
      </w:pPr>
    </w:p>
    <w:p w14:paraId="2C5A1501" w14:textId="2ECE3572" w:rsidR="00C636DF" w:rsidRDefault="00C636DF" w:rsidP="00C636DF">
      <w:pPr>
        <w:divId w:val="1066610834"/>
        <w:rPr>
          <w:rtl/>
        </w:rPr>
      </w:pPr>
    </w:p>
    <w:p w14:paraId="37E51488" w14:textId="4DB8471A" w:rsidR="00C636DF" w:rsidRDefault="00C636DF" w:rsidP="00C636DF">
      <w:pPr>
        <w:divId w:val="1066610834"/>
        <w:rPr>
          <w:rtl/>
        </w:rPr>
      </w:pPr>
    </w:p>
    <w:p w14:paraId="318C857D" w14:textId="7C7AA82E" w:rsidR="00C636DF" w:rsidRDefault="00C636DF" w:rsidP="00C636DF">
      <w:pPr>
        <w:divId w:val="1066610834"/>
        <w:rPr>
          <w:rtl/>
        </w:rPr>
      </w:pPr>
    </w:p>
    <w:p w14:paraId="0892E62C" w14:textId="40A2A394" w:rsidR="00C636DF" w:rsidRDefault="00C636DF" w:rsidP="00C636DF">
      <w:pPr>
        <w:divId w:val="1066610834"/>
        <w:rPr>
          <w:rtl/>
        </w:rPr>
      </w:pPr>
    </w:p>
    <w:p w14:paraId="3A6A328B" w14:textId="436FAC60" w:rsidR="00C636DF" w:rsidRDefault="00C636DF" w:rsidP="00C636DF">
      <w:pPr>
        <w:divId w:val="1066610834"/>
        <w:rPr>
          <w:rtl/>
        </w:rPr>
      </w:pPr>
    </w:p>
    <w:p w14:paraId="417F8CDF" w14:textId="356B763E" w:rsidR="00C636DF" w:rsidRDefault="00C636DF" w:rsidP="00C636DF">
      <w:pPr>
        <w:divId w:val="1066610834"/>
        <w:rPr>
          <w:rtl/>
        </w:rPr>
      </w:pPr>
    </w:p>
    <w:p w14:paraId="76A3F15A" w14:textId="77777777" w:rsidR="00C636DF" w:rsidRPr="00C636DF" w:rsidRDefault="00C636DF" w:rsidP="00C636DF">
      <w:pPr>
        <w:divId w:val="1066610834"/>
      </w:pPr>
    </w:p>
    <w:p w14:paraId="7BC5CDCE" w14:textId="77777777" w:rsidR="00C636DF" w:rsidRPr="002B04CA" w:rsidRDefault="00C636DF" w:rsidP="00B223AB">
      <w:pPr>
        <w:pStyle w:val="s5"/>
        <w:spacing w:before="0" w:beforeAutospacing="0" w:after="90" w:afterAutospacing="0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195DC225" w14:textId="4DED28AF" w:rsidR="001670A4" w:rsidRPr="00B223AB" w:rsidRDefault="001670A4" w:rsidP="00300B5A">
      <w:pPr>
        <w:pStyle w:val="Heading2"/>
        <w:divId w:val="1066610834"/>
        <w:rPr>
          <w:sz w:val="28"/>
          <w:szCs w:val="28"/>
        </w:rPr>
      </w:pPr>
      <w:bookmarkStart w:id="8" w:name="_Toc62318506"/>
      <w:r w:rsidRPr="00B223AB">
        <w:rPr>
          <w:sz w:val="28"/>
          <w:szCs w:val="28"/>
        </w:rPr>
        <w:lastRenderedPageBreak/>
        <w:t>Introduction</w:t>
      </w:r>
      <w:bookmarkEnd w:id="8"/>
    </w:p>
    <w:p w14:paraId="0F25C8FF" w14:textId="54B1444B" w:rsidR="002B04CA" w:rsidRDefault="002B04CA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2F95E46A" w14:textId="75413619" w:rsidR="001670A4" w:rsidRDefault="001670A4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61C5629A" w14:textId="39F7B82E" w:rsidR="001670A4" w:rsidRDefault="001670A4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6F619FD7" w14:textId="250EE63C" w:rsidR="001670A4" w:rsidRDefault="001670A4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47A34724" w14:textId="120A2B01" w:rsidR="001670A4" w:rsidRDefault="001670A4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2B20783E" w14:textId="08577BEF" w:rsidR="001670A4" w:rsidRDefault="001670A4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1F3A4549" w14:textId="50206659" w:rsidR="001670A4" w:rsidRDefault="001670A4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060338B5" w14:textId="0B42783A" w:rsidR="001670A4" w:rsidRDefault="001670A4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100AF56E" w14:textId="0AB8A2ED" w:rsidR="001670A4" w:rsidRDefault="001670A4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684F1398" w14:textId="122D11FF" w:rsidR="001670A4" w:rsidRDefault="001670A4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66181397" w14:textId="1A18053F" w:rsidR="001670A4" w:rsidRDefault="001670A4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268DF178" w14:textId="122FFD8D" w:rsidR="001670A4" w:rsidRDefault="001670A4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561ED095" w14:textId="148C51B2" w:rsidR="001670A4" w:rsidRDefault="001670A4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6626D814" w14:textId="50AE9C3A" w:rsidR="001670A4" w:rsidRDefault="001670A4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55AC357C" w14:textId="6929FF93" w:rsidR="001670A4" w:rsidRDefault="001670A4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0B3E8F2F" w14:textId="0313F4C3" w:rsidR="001670A4" w:rsidRDefault="001670A4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2FA18E25" w14:textId="060278D8" w:rsidR="001670A4" w:rsidRDefault="001670A4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27E2A41A" w14:textId="08A35D23" w:rsidR="001670A4" w:rsidRDefault="001670A4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7E38CA66" w14:textId="02B636D6" w:rsidR="001670A4" w:rsidRDefault="001670A4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2362537C" w14:textId="450BF179" w:rsidR="001670A4" w:rsidRDefault="001670A4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763B95D5" w14:textId="2829D5F0" w:rsidR="001670A4" w:rsidRDefault="001670A4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6801292F" w14:textId="59101BDA" w:rsidR="001670A4" w:rsidRDefault="001670A4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69DC94CF" w14:textId="616FB2F2" w:rsidR="001670A4" w:rsidRDefault="001670A4" w:rsidP="00B223AB">
      <w:pPr>
        <w:pStyle w:val="s5"/>
        <w:spacing w:before="0" w:beforeAutospacing="0" w:after="90" w:afterAutospacing="0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1530CC07" w14:textId="77777777" w:rsidR="00B223AB" w:rsidRDefault="00B223AB" w:rsidP="00B223AB">
      <w:pPr>
        <w:pStyle w:val="s5"/>
        <w:spacing w:before="0" w:beforeAutospacing="0" w:after="90" w:afterAutospacing="0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650FD0C2" w14:textId="65B8346B" w:rsidR="001670A4" w:rsidRDefault="001670A4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66BFE4AE" w14:textId="7D2C3EC8" w:rsidR="00B223AB" w:rsidRDefault="00B223AB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2571702D" w14:textId="2653BE18" w:rsidR="00B223AB" w:rsidRDefault="00B223AB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75B05351" w14:textId="77777777" w:rsidR="00B223AB" w:rsidRPr="002B04CA" w:rsidRDefault="00B223AB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09172BD1" w14:textId="65976B6E" w:rsidR="001670A4" w:rsidRPr="00B223AB" w:rsidRDefault="001670A4" w:rsidP="00300B5A">
      <w:pPr>
        <w:pStyle w:val="Heading2"/>
        <w:divId w:val="1066610834"/>
        <w:rPr>
          <w:sz w:val="28"/>
          <w:szCs w:val="28"/>
        </w:rPr>
      </w:pPr>
      <w:bookmarkStart w:id="9" w:name="_Toc62318507"/>
      <w:r w:rsidRPr="00B223AB">
        <w:rPr>
          <w:sz w:val="28"/>
          <w:szCs w:val="28"/>
        </w:rPr>
        <w:lastRenderedPageBreak/>
        <w:t>Objective</w:t>
      </w:r>
      <w:r w:rsidR="00B223AB">
        <w:rPr>
          <w:sz w:val="28"/>
          <w:szCs w:val="28"/>
        </w:rPr>
        <w:t>s</w:t>
      </w:r>
      <w:bookmarkEnd w:id="9"/>
    </w:p>
    <w:p w14:paraId="0ABB49F0" w14:textId="188B058F" w:rsidR="002B04CA" w:rsidRDefault="002B04CA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2860F2F4" w14:textId="0E10B5A9" w:rsidR="001670A4" w:rsidRDefault="001670A4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3215C9AB" w14:textId="20FA7397" w:rsidR="001670A4" w:rsidRDefault="001670A4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43312931" w14:textId="68539BFA" w:rsidR="001670A4" w:rsidRDefault="001670A4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6A93A31B" w14:textId="74CF2F32" w:rsidR="001670A4" w:rsidRDefault="001670A4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4B5289A6" w14:textId="5A55BF82" w:rsidR="001670A4" w:rsidRDefault="001670A4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26A0B1C6" w14:textId="70F82357" w:rsidR="001670A4" w:rsidRDefault="001670A4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7A70AB00" w14:textId="5849B046" w:rsidR="001670A4" w:rsidRDefault="001670A4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1DFC6372" w14:textId="1997F243" w:rsidR="001670A4" w:rsidRDefault="001670A4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7535B29A" w14:textId="49C7929B" w:rsidR="001670A4" w:rsidRDefault="001670A4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08502A24" w14:textId="310A750A" w:rsidR="001670A4" w:rsidRDefault="001670A4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7938DBE5" w14:textId="2EC0F25D" w:rsidR="001670A4" w:rsidRDefault="001670A4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3B1E9DBF" w14:textId="5C581EF5" w:rsidR="001670A4" w:rsidRDefault="001670A4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3BA885C1" w14:textId="596BA987" w:rsidR="001670A4" w:rsidRDefault="001670A4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1253831B" w14:textId="4E3CAC51" w:rsidR="001670A4" w:rsidRDefault="001670A4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08AB8FF9" w14:textId="6C95E18F" w:rsidR="001670A4" w:rsidRDefault="001670A4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4CFB0F21" w14:textId="26948E08" w:rsidR="001670A4" w:rsidRDefault="001670A4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2C199363" w14:textId="15D09B06" w:rsidR="001670A4" w:rsidRDefault="001670A4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7ED80307" w14:textId="39E75CFA" w:rsidR="001670A4" w:rsidRDefault="001670A4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7BE6BA2F" w14:textId="7F48AA67" w:rsidR="001670A4" w:rsidRDefault="001670A4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16F3131D" w14:textId="635E8C88" w:rsidR="001670A4" w:rsidRDefault="001670A4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3D422B2D" w14:textId="77777777" w:rsidR="001670A4" w:rsidRDefault="001670A4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37D0FD8D" w14:textId="648DC533" w:rsidR="001670A4" w:rsidRDefault="001670A4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2DD31583" w14:textId="644E7F84" w:rsidR="001670A4" w:rsidRDefault="001670A4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362A27C8" w14:textId="7AEBE574" w:rsidR="001670A4" w:rsidRDefault="001670A4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46CE9B36" w14:textId="440A699A" w:rsidR="00B223AB" w:rsidRDefault="00B223AB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5E820CB7" w14:textId="5803E3D5" w:rsidR="00B223AB" w:rsidRDefault="00B223AB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28484476" w14:textId="77777777" w:rsidR="00B223AB" w:rsidRPr="002B04CA" w:rsidRDefault="00B223AB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5E351C1A" w14:textId="42D168FB" w:rsidR="002B04CA" w:rsidRDefault="002B04CA" w:rsidP="00B223AB">
      <w:pPr>
        <w:pStyle w:val="Heading1"/>
        <w:numPr>
          <w:ilvl w:val="0"/>
          <w:numId w:val="0"/>
        </w:numPr>
        <w:divId w:val="1066610834"/>
      </w:pPr>
      <w:bookmarkStart w:id="10" w:name="_Toc62318508"/>
      <w:r w:rsidRPr="002B04CA">
        <w:lastRenderedPageBreak/>
        <w:t>Methods and Materials</w:t>
      </w:r>
      <w:bookmarkEnd w:id="10"/>
    </w:p>
    <w:p w14:paraId="3AF9F93E" w14:textId="77777777" w:rsidR="00B223AB" w:rsidRPr="00B223AB" w:rsidRDefault="00B223AB" w:rsidP="00B223AB">
      <w:pPr>
        <w:divId w:val="1066610834"/>
      </w:pPr>
    </w:p>
    <w:p w14:paraId="54EC327F" w14:textId="045A1EDD" w:rsidR="002B04CA" w:rsidRPr="002B04CA" w:rsidRDefault="002B04CA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105EA6E8" w14:textId="1A35C29D" w:rsidR="002B04CA" w:rsidRPr="002B04CA" w:rsidRDefault="002B04CA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1B77BA95" w14:textId="5B3DACC9" w:rsidR="002B04CA" w:rsidRPr="002B04CA" w:rsidRDefault="002B04CA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681A7FDF" w14:textId="5BA87A95" w:rsidR="002B04CA" w:rsidRPr="002B04CA" w:rsidRDefault="002B04CA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69738789" w14:textId="102371B5" w:rsidR="002B04CA" w:rsidRPr="002B04CA" w:rsidRDefault="002B04CA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3ACDE58D" w14:textId="07EC1FED" w:rsidR="002B04CA" w:rsidRPr="002B04CA" w:rsidRDefault="002B04CA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08918870" w14:textId="522BF326" w:rsidR="002B04CA" w:rsidRPr="002B04CA" w:rsidRDefault="002B04CA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7B1BD710" w14:textId="76166DFB" w:rsidR="002B04CA" w:rsidRPr="002B04CA" w:rsidRDefault="002B04CA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5586290C" w14:textId="16E19CBC" w:rsidR="002B04CA" w:rsidRPr="002B04CA" w:rsidRDefault="002B04CA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684696EF" w14:textId="77194954" w:rsidR="002B04CA" w:rsidRPr="002B04CA" w:rsidRDefault="002B04CA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201F1B0C" w14:textId="645D54D4" w:rsidR="002B04CA" w:rsidRPr="002B04CA" w:rsidRDefault="002B04CA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6B8C2F11" w14:textId="7BF68826" w:rsidR="002B04CA" w:rsidRPr="002B04CA" w:rsidRDefault="002B04CA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3BD20614" w14:textId="033FF2E1" w:rsidR="002B04CA" w:rsidRPr="002B04CA" w:rsidRDefault="002B04CA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47554B66" w14:textId="2E3A6199" w:rsidR="002B04CA" w:rsidRPr="002B04CA" w:rsidRDefault="002B04CA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10BEF763" w14:textId="09254B6A" w:rsidR="002B04CA" w:rsidRPr="002B04CA" w:rsidRDefault="002B04CA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76CAC8B1" w14:textId="5C822E6D" w:rsidR="002B04CA" w:rsidRPr="002B04CA" w:rsidRDefault="002B04CA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093BFCD1" w14:textId="5D5EA302" w:rsidR="002B04CA" w:rsidRPr="002B04CA" w:rsidRDefault="002B04CA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12A06FB4" w14:textId="2FE9F60D" w:rsidR="002B04CA" w:rsidRPr="002B04CA" w:rsidRDefault="002B04CA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3D912A43" w14:textId="050F2881" w:rsidR="002B04CA" w:rsidRPr="002B04CA" w:rsidRDefault="002B04CA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3191A060" w14:textId="3AC24F9A" w:rsidR="002B04CA" w:rsidRPr="002B04CA" w:rsidRDefault="002B04CA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4B74A0C9" w14:textId="544910B1" w:rsidR="002B04CA" w:rsidRPr="002B04CA" w:rsidRDefault="002B04CA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693F820D" w14:textId="40A35198" w:rsidR="002B04CA" w:rsidRDefault="002B04CA" w:rsidP="00B223AB">
      <w:pPr>
        <w:pStyle w:val="s5"/>
        <w:spacing w:before="0" w:beforeAutospacing="0" w:after="90" w:afterAutospacing="0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547E0FA1" w14:textId="6FAD1E42" w:rsidR="00B223AB" w:rsidRDefault="00B223AB" w:rsidP="00B223AB">
      <w:pPr>
        <w:pStyle w:val="s5"/>
        <w:spacing w:before="0" w:beforeAutospacing="0" w:after="90" w:afterAutospacing="0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5F6EC59B" w14:textId="06CBEEB6" w:rsidR="00B223AB" w:rsidRDefault="00B223AB" w:rsidP="00B223AB">
      <w:pPr>
        <w:pStyle w:val="s5"/>
        <w:spacing w:before="0" w:beforeAutospacing="0" w:after="90" w:afterAutospacing="0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58916075" w14:textId="5CDBADB0" w:rsidR="00B223AB" w:rsidRDefault="00B223AB" w:rsidP="00B223AB">
      <w:pPr>
        <w:pStyle w:val="s5"/>
        <w:spacing w:before="0" w:beforeAutospacing="0" w:after="90" w:afterAutospacing="0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72A321D6" w14:textId="77777777" w:rsidR="00B223AB" w:rsidRPr="002B04CA" w:rsidRDefault="00B223AB" w:rsidP="00B223AB">
      <w:pPr>
        <w:pStyle w:val="s5"/>
        <w:spacing w:before="0" w:beforeAutospacing="0" w:after="90" w:afterAutospacing="0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1CCADEA3" w14:textId="604AED30" w:rsidR="002B04CA" w:rsidRPr="002B04CA" w:rsidRDefault="002B04CA" w:rsidP="002B04CA">
      <w:pPr>
        <w:pStyle w:val="s5"/>
        <w:spacing w:before="0" w:beforeAutospacing="0" w:after="90" w:afterAutospacing="0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357A288C" w14:textId="0E58E375" w:rsidR="002B04CA" w:rsidRPr="00B223AB" w:rsidRDefault="002B04CA" w:rsidP="00B223AB">
      <w:pPr>
        <w:pStyle w:val="Heading2"/>
        <w:divId w:val="1066610834"/>
        <w:rPr>
          <w:sz w:val="28"/>
          <w:szCs w:val="28"/>
        </w:rPr>
      </w:pPr>
      <w:bookmarkStart w:id="11" w:name="_Toc62318509"/>
      <w:r w:rsidRPr="00B223AB">
        <w:rPr>
          <w:sz w:val="28"/>
          <w:szCs w:val="28"/>
        </w:rPr>
        <w:lastRenderedPageBreak/>
        <w:t>Results</w:t>
      </w:r>
      <w:bookmarkEnd w:id="11"/>
    </w:p>
    <w:p w14:paraId="5C4F129C" w14:textId="6089C628" w:rsidR="002B04CA" w:rsidRPr="002B04CA" w:rsidRDefault="002B04CA" w:rsidP="002B04CA">
      <w:pPr>
        <w:pStyle w:val="s5"/>
        <w:spacing w:before="0" w:beforeAutospacing="0" w:after="90" w:afterAutospacing="0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2083E46B" w14:textId="7EDEA852" w:rsidR="002B04CA" w:rsidRPr="002B04CA" w:rsidRDefault="002B04CA" w:rsidP="002B04CA">
      <w:pPr>
        <w:pStyle w:val="s5"/>
        <w:spacing w:before="0" w:beforeAutospacing="0" w:after="90" w:afterAutospacing="0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3EEC4E9F" w14:textId="0A90F4EB" w:rsidR="002B04CA" w:rsidRPr="002B04CA" w:rsidRDefault="002B04CA" w:rsidP="002B04CA">
      <w:pPr>
        <w:pStyle w:val="s5"/>
        <w:spacing w:before="0" w:beforeAutospacing="0" w:after="90" w:afterAutospacing="0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761095F6" w14:textId="75560037" w:rsidR="002B04CA" w:rsidRPr="002B04CA" w:rsidRDefault="002B04CA" w:rsidP="002B04CA">
      <w:pPr>
        <w:pStyle w:val="s5"/>
        <w:spacing w:before="0" w:beforeAutospacing="0" w:after="90" w:afterAutospacing="0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7F5335F0" w14:textId="3649310C" w:rsidR="002B04CA" w:rsidRPr="002B04CA" w:rsidRDefault="002B04CA" w:rsidP="002B04CA">
      <w:pPr>
        <w:pStyle w:val="s5"/>
        <w:spacing w:before="0" w:beforeAutospacing="0" w:after="90" w:afterAutospacing="0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30EB72C0" w14:textId="539DFDF9" w:rsidR="002B04CA" w:rsidRPr="002B04CA" w:rsidRDefault="002B04CA" w:rsidP="002B04CA">
      <w:pPr>
        <w:pStyle w:val="s5"/>
        <w:spacing w:before="0" w:beforeAutospacing="0" w:after="90" w:afterAutospacing="0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6F252B92" w14:textId="00057262" w:rsidR="002B04CA" w:rsidRPr="002B04CA" w:rsidRDefault="002B04CA" w:rsidP="002B04CA">
      <w:pPr>
        <w:pStyle w:val="s5"/>
        <w:spacing w:before="0" w:beforeAutospacing="0" w:after="90" w:afterAutospacing="0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6C01D445" w14:textId="1D393D87" w:rsidR="002B04CA" w:rsidRPr="002B04CA" w:rsidRDefault="002B04CA" w:rsidP="002B04CA">
      <w:pPr>
        <w:pStyle w:val="s5"/>
        <w:spacing w:before="0" w:beforeAutospacing="0" w:after="90" w:afterAutospacing="0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37FA1905" w14:textId="109E9868" w:rsidR="002B04CA" w:rsidRPr="002B04CA" w:rsidRDefault="002B04CA" w:rsidP="002B04CA">
      <w:pPr>
        <w:pStyle w:val="s5"/>
        <w:spacing w:before="0" w:beforeAutospacing="0" w:after="90" w:afterAutospacing="0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2F497B1D" w14:textId="3104DD41" w:rsidR="002B04CA" w:rsidRPr="002B04CA" w:rsidRDefault="002B04CA" w:rsidP="002B04CA">
      <w:pPr>
        <w:pStyle w:val="s5"/>
        <w:spacing w:before="0" w:beforeAutospacing="0" w:after="90" w:afterAutospacing="0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22A8D8A9" w14:textId="428CA143" w:rsidR="002B04CA" w:rsidRPr="002B04CA" w:rsidRDefault="002B04CA" w:rsidP="002B04CA">
      <w:pPr>
        <w:pStyle w:val="s5"/>
        <w:spacing w:before="0" w:beforeAutospacing="0" w:after="90" w:afterAutospacing="0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28136753" w14:textId="0B6FA8C8" w:rsidR="002B04CA" w:rsidRPr="002B04CA" w:rsidRDefault="002B04CA" w:rsidP="002B04CA">
      <w:pPr>
        <w:pStyle w:val="s5"/>
        <w:spacing w:before="0" w:beforeAutospacing="0" w:after="90" w:afterAutospacing="0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55AABB06" w14:textId="11D5C221" w:rsidR="002B04CA" w:rsidRPr="002B04CA" w:rsidRDefault="002B04CA" w:rsidP="002B04CA">
      <w:pPr>
        <w:pStyle w:val="s5"/>
        <w:spacing w:before="0" w:beforeAutospacing="0" w:after="90" w:afterAutospacing="0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50852382" w14:textId="1EB022EC" w:rsidR="002B04CA" w:rsidRPr="002B04CA" w:rsidRDefault="002B04CA" w:rsidP="002B04CA">
      <w:pPr>
        <w:pStyle w:val="s5"/>
        <w:spacing w:before="0" w:beforeAutospacing="0" w:after="90" w:afterAutospacing="0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66387267" w14:textId="1E89BBE0" w:rsidR="002B04CA" w:rsidRPr="002B04CA" w:rsidRDefault="002B04CA" w:rsidP="002B04CA">
      <w:pPr>
        <w:pStyle w:val="s5"/>
        <w:spacing w:before="0" w:beforeAutospacing="0" w:after="90" w:afterAutospacing="0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24F94DC7" w14:textId="0B299720" w:rsidR="002B04CA" w:rsidRPr="002B04CA" w:rsidRDefault="002B04CA" w:rsidP="002B04CA">
      <w:pPr>
        <w:pStyle w:val="s5"/>
        <w:spacing w:before="0" w:beforeAutospacing="0" w:after="90" w:afterAutospacing="0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55975335" w14:textId="295FF504" w:rsidR="002B04CA" w:rsidRPr="002B04CA" w:rsidRDefault="002B04CA" w:rsidP="002B04CA">
      <w:pPr>
        <w:pStyle w:val="s5"/>
        <w:spacing w:before="0" w:beforeAutospacing="0" w:after="90" w:afterAutospacing="0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61476F58" w14:textId="0C877B75" w:rsidR="002B04CA" w:rsidRPr="002B04CA" w:rsidRDefault="002B04CA" w:rsidP="002B04CA">
      <w:pPr>
        <w:pStyle w:val="s5"/>
        <w:spacing w:before="0" w:beforeAutospacing="0" w:after="90" w:afterAutospacing="0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4497EDFA" w14:textId="13916BAF" w:rsidR="002B04CA" w:rsidRPr="002B04CA" w:rsidRDefault="002B04CA" w:rsidP="002B04CA">
      <w:pPr>
        <w:pStyle w:val="s5"/>
        <w:spacing w:before="0" w:beforeAutospacing="0" w:after="90" w:afterAutospacing="0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4CDCE693" w14:textId="5186729D" w:rsidR="002B04CA" w:rsidRPr="002B04CA" w:rsidRDefault="002B04CA" w:rsidP="002B04CA">
      <w:pPr>
        <w:pStyle w:val="s5"/>
        <w:spacing w:before="0" w:beforeAutospacing="0" w:after="90" w:afterAutospacing="0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2DE7C961" w14:textId="302547A2" w:rsidR="002B04CA" w:rsidRPr="002B04CA" w:rsidRDefault="002B04CA" w:rsidP="002B04CA">
      <w:pPr>
        <w:pStyle w:val="s5"/>
        <w:spacing w:before="0" w:beforeAutospacing="0" w:after="90" w:afterAutospacing="0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2139F0F0" w14:textId="46DCEDEB" w:rsidR="002B04CA" w:rsidRPr="002B04CA" w:rsidRDefault="002B04CA" w:rsidP="002B04CA">
      <w:pPr>
        <w:pStyle w:val="s5"/>
        <w:spacing w:before="0" w:beforeAutospacing="0" w:after="90" w:afterAutospacing="0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24A03C32" w14:textId="32320C41" w:rsidR="002B04CA" w:rsidRPr="002B04CA" w:rsidRDefault="002B04CA" w:rsidP="002B04CA">
      <w:pPr>
        <w:pStyle w:val="s5"/>
        <w:spacing w:before="0" w:beforeAutospacing="0" w:after="90" w:afterAutospacing="0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450CD508" w14:textId="18556F52" w:rsidR="002B04CA" w:rsidRPr="002B04CA" w:rsidRDefault="002B04CA" w:rsidP="002B04CA">
      <w:pPr>
        <w:pStyle w:val="s5"/>
        <w:spacing w:before="0" w:beforeAutospacing="0" w:after="90" w:afterAutospacing="0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209C6758" w14:textId="2B356A8B" w:rsidR="002B04CA" w:rsidRPr="002B04CA" w:rsidRDefault="002B04CA" w:rsidP="002B04CA">
      <w:pPr>
        <w:pStyle w:val="s5"/>
        <w:spacing w:before="0" w:beforeAutospacing="0" w:after="90" w:afterAutospacing="0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3B452C97" w14:textId="67CC6B61" w:rsidR="002B04CA" w:rsidRPr="002B04CA" w:rsidRDefault="002B04CA" w:rsidP="002B04CA">
      <w:pPr>
        <w:pStyle w:val="s5"/>
        <w:spacing w:before="0" w:beforeAutospacing="0" w:after="90" w:afterAutospacing="0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28404FDE" w14:textId="4644B324" w:rsidR="002B04CA" w:rsidRPr="002B04CA" w:rsidRDefault="002B04CA" w:rsidP="002B04CA">
      <w:pPr>
        <w:pStyle w:val="s5"/>
        <w:spacing w:before="0" w:beforeAutospacing="0" w:after="90" w:afterAutospacing="0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54994E75" w14:textId="1863CB4D" w:rsidR="002B04CA" w:rsidRPr="002B04CA" w:rsidRDefault="002B04CA" w:rsidP="002B04CA">
      <w:pPr>
        <w:pStyle w:val="s5"/>
        <w:spacing w:before="0" w:beforeAutospacing="0" w:after="90" w:afterAutospacing="0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477B18EC" w14:textId="5877E84E" w:rsidR="002B04CA" w:rsidRPr="002B04CA" w:rsidRDefault="002B04CA" w:rsidP="002B04CA">
      <w:pPr>
        <w:pStyle w:val="s5"/>
        <w:spacing w:before="0" w:beforeAutospacing="0" w:after="90" w:afterAutospacing="0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11E7049A" w14:textId="5B9B2490" w:rsidR="002B04CA" w:rsidRPr="00B223AB" w:rsidRDefault="00B223AB" w:rsidP="00B223AB">
      <w:pPr>
        <w:pStyle w:val="Heading2"/>
        <w:divId w:val="1066610834"/>
        <w:rPr>
          <w:rFonts w:asciiTheme="majorBidi" w:hAnsiTheme="majorBidi"/>
          <w:color w:val="000000"/>
          <w:sz w:val="28"/>
          <w:szCs w:val="28"/>
        </w:rPr>
      </w:pPr>
      <w:bookmarkStart w:id="12" w:name="_Toc62318510"/>
      <w:r w:rsidRPr="00B223AB">
        <w:rPr>
          <w:sz w:val="28"/>
          <w:szCs w:val="28"/>
        </w:rPr>
        <w:lastRenderedPageBreak/>
        <w:t>Conclusion and Discussion</w:t>
      </w:r>
      <w:bookmarkEnd w:id="12"/>
    </w:p>
    <w:p w14:paraId="60CE1AF4" w14:textId="5DECF2F5" w:rsidR="002B04CA" w:rsidRPr="002B04CA" w:rsidRDefault="002B04CA" w:rsidP="00B223AB">
      <w:pPr>
        <w:pStyle w:val="Heading2"/>
        <w:divId w:val="1066610834"/>
        <w:rPr>
          <w:rFonts w:asciiTheme="majorBidi" w:hAnsiTheme="majorBidi"/>
          <w:color w:val="000000"/>
          <w:sz w:val="27"/>
          <w:szCs w:val="27"/>
        </w:rPr>
      </w:pPr>
    </w:p>
    <w:p w14:paraId="6631858E" w14:textId="14DD8FA6" w:rsidR="002B04CA" w:rsidRPr="002B04CA" w:rsidRDefault="002B04CA" w:rsidP="002B04CA">
      <w:pPr>
        <w:pStyle w:val="s5"/>
        <w:spacing w:before="0" w:beforeAutospacing="0" w:after="90" w:afterAutospacing="0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12DC9ED6" w14:textId="34C62ED1" w:rsidR="002B04CA" w:rsidRPr="002B04CA" w:rsidRDefault="002B04CA" w:rsidP="002B04CA">
      <w:pPr>
        <w:pStyle w:val="s5"/>
        <w:spacing w:before="0" w:beforeAutospacing="0" w:after="90" w:afterAutospacing="0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31FECECF" w14:textId="1750AE99" w:rsidR="002B04CA" w:rsidRPr="002B04CA" w:rsidRDefault="002B04CA" w:rsidP="002B04CA">
      <w:pPr>
        <w:pStyle w:val="s5"/>
        <w:spacing w:before="0" w:beforeAutospacing="0" w:after="90" w:afterAutospacing="0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0D46DD6E" w14:textId="72A98120" w:rsidR="002B04CA" w:rsidRPr="002B04CA" w:rsidRDefault="002B04CA" w:rsidP="002B04CA">
      <w:pPr>
        <w:pStyle w:val="s5"/>
        <w:spacing w:before="0" w:beforeAutospacing="0" w:after="90" w:afterAutospacing="0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6BCBA35B" w14:textId="7E46C846" w:rsidR="002B04CA" w:rsidRPr="002B04CA" w:rsidRDefault="002B04CA" w:rsidP="002B04CA">
      <w:pPr>
        <w:pStyle w:val="s5"/>
        <w:spacing w:before="0" w:beforeAutospacing="0" w:after="90" w:afterAutospacing="0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7C7E2D1F" w14:textId="0F95FCAB" w:rsidR="002B04CA" w:rsidRPr="002B04CA" w:rsidRDefault="002B04CA" w:rsidP="002B04CA">
      <w:pPr>
        <w:pStyle w:val="s5"/>
        <w:spacing w:before="0" w:beforeAutospacing="0" w:after="90" w:afterAutospacing="0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080AF016" w14:textId="26A925CE" w:rsidR="002B04CA" w:rsidRPr="002B04CA" w:rsidRDefault="002B04CA" w:rsidP="002B04CA">
      <w:pPr>
        <w:pStyle w:val="s5"/>
        <w:spacing w:before="0" w:beforeAutospacing="0" w:after="90" w:afterAutospacing="0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421C10F3" w14:textId="49C30E32" w:rsidR="002B04CA" w:rsidRPr="002B04CA" w:rsidRDefault="002B04CA" w:rsidP="002B04CA">
      <w:pPr>
        <w:pStyle w:val="s5"/>
        <w:spacing w:before="0" w:beforeAutospacing="0" w:after="90" w:afterAutospacing="0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5B047EC9" w14:textId="5680D111" w:rsidR="002B04CA" w:rsidRPr="002B04CA" w:rsidRDefault="002B04CA" w:rsidP="002B04CA">
      <w:pPr>
        <w:pStyle w:val="s5"/>
        <w:spacing w:before="0" w:beforeAutospacing="0" w:after="90" w:afterAutospacing="0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26E1502B" w14:textId="2CCD570A" w:rsidR="002B04CA" w:rsidRPr="002B04CA" w:rsidRDefault="002B04CA" w:rsidP="002B04CA">
      <w:pPr>
        <w:pStyle w:val="s5"/>
        <w:spacing w:before="0" w:beforeAutospacing="0" w:after="90" w:afterAutospacing="0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5C90F72B" w14:textId="406712F9" w:rsidR="002B04CA" w:rsidRPr="002B04CA" w:rsidRDefault="002B04CA" w:rsidP="002B04CA">
      <w:pPr>
        <w:pStyle w:val="s5"/>
        <w:spacing w:before="0" w:beforeAutospacing="0" w:after="90" w:afterAutospacing="0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4D4FB8F1" w14:textId="0676D144" w:rsidR="002B04CA" w:rsidRPr="002B04CA" w:rsidRDefault="002B04CA" w:rsidP="002B04CA">
      <w:pPr>
        <w:pStyle w:val="s5"/>
        <w:spacing w:before="0" w:beforeAutospacing="0" w:after="90" w:afterAutospacing="0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1746DDC5" w14:textId="14B68DA9" w:rsidR="002B04CA" w:rsidRPr="002B04CA" w:rsidRDefault="002B04CA" w:rsidP="002B04CA">
      <w:pPr>
        <w:pStyle w:val="s5"/>
        <w:spacing w:before="0" w:beforeAutospacing="0" w:after="90" w:afterAutospacing="0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3A653DA0" w14:textId="58F9E390" w:rsidR="002B04CA" w:rsidRPr="002B04CA" w:rsidRDefault="002B04CA" w:rsidP="002B04CA">
      <w:pPr>
        <w:pStyle w:val="s5"/>
        <w:spacing w:before="0" w:beforeAutospacing="0" w:after="90" w:afterAutospacing="0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059BED3F" w14:textId="49E94CDF" w:rsidR="002B04CA" w:rsidRPr="002B04CA" w:rsidRDefault="002B04CA" w:rsidP="002B04CA">
      <w:pPr>
        <w:pStyle w:val="s5"/>
        <w:spacing w:before="0" w:beforeAutospacing="0" w:after="90" w:afterAutospacing="0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1636EFB0" w14:textId="54960342" w:rsidR="002B04CA" w:rsidRPr="002B04CA" w:rsidRDefault="002B04CA" w:rsidP="002B04CA">
      <w:pPr>
        <w:pStyle w:val="s5"/>
        <w:spacing w:before="0" w:beforeAutospacing="0" w:after="90" w:afterAutospacing="0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1A07F064" w14:textId="3D9DF802" w:rsidR="002B04CA" w:rsidRPr="002B04CA" w:rsidRDefault="002B04CA" w:rsidP="002B04CA">
      <w:pPr>
        <w:pStyle w:val="s5"/>
        <w:spacing w:before="0" w:beforeAutospacing="0" w:after="90" w:afterAutospacing="0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704029BC" w14:textId="688DF64C" w:rsidR="002B04CA" w:rsidRPr="002B04CA" w:rsidRDefault="002B04CA" w:rsidP="002B04CA">
      <w:pPr>
        <w:pStyle w:val="s5"/>
        <w:spacing w:before="0" w:beforeAutospacing="0" w:after="90" w:afterAutospacing="0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292EBC1E" w14:textId="00F3A411" w:rsidR="002B04CA" w:rsidRPr="002B04CA" w:rsidRDefault="002B04CA" w:rsidP="002B04CA">
      <w:pPr>
        <w:pStyle w:val="s5"/>
        <w:spacing w:before="0" w:beforeAutospacing="0" w:after="90" w:afterAutospacing="0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1DE9D980" w14:textId="2F49B541" w:rsidR="002B04CA" w:rsidRPr="002B04CA" w:rsidRDefault="002B04CA" w:rsidP="002B04CA">
      <w:pPr>
        <w:pStyle w:val="s5"/>
        <w:spacing w:before="0" w:beforeAutospacing="0" w:after="90" w:afterAutospacing="0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39BB54F8" w14:textId="62B781D3" w:rsidR="002B04CA" w:rsidRPr="002B04CA" w:rsidRDefault="002B04CA" w:rsidP="002B04CA">
      <w:pPr>
        <w:pStyle w:val="s5"/>
        <w:spacing w:before="0" w:beforeAutospacing="0" w:after="90" w:afterAutospacing="0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34FC6800" w14:textId="522E9480" w:rsidR="002B04CA" w:rsidRPr="002B04CA" w:rsidRDefault="002B04CA" w:rsidP="002B04CA">
      <w:pPr>
        <w:pStyle w:val="s5"/>
        <w:spacing w:before="0" w:beforeAutospacing="0" w:after="90" w:afterAutospacing="0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254E90CF" w14:textId="15B7E635" w:rsidR="002B04CA" w:rsidRPr="002B04CA" w:rsidRDefault="002B04CA" w:rsidP="002B04CA">
      <w:pPr>
        <w:pStyle w:val="s5"/>
        <w:spacing w:before="0" w:beforeAutospacing="0" w:after="90" w:afterAutospacing="0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32EA3FED" w14:textId="2F62EBD9" w:rsidR="002B04CA" w:rsidRDefault="002B04CA" w:rsidP="002B04CA">
      <w:pPr>
        <w:pStyle w:val="s5"/>
        <w:spacing w:before="0" w:beforeAutospacing="0" w:after="90" w:afterAutospacing="0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00FEA2C7" w14:textId="46342119" w:rsidR="00B223AB" w:rsidRDefault="00B223AB" w:rsidP="002B04CA">
      <w:pPr>
        <w:pStyle w:val="s5"/>
        <w:spacing w:before="0" w:beforeAutospacing="0" w:after="90" w:afterAutospacing="0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58E69CD0" w14:textId="77777777" w:rsidR="00B223AB" w:rsidRDefault="00B223AB" w:rsidP="002B04CA">
      <w:pPr>
        <w:pStyle w:val="s5"/>
        <w:spacing w:before="0" w:beforeAutospacing="0" w:after="90" w:afterAutospacing="0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10825C5E" w14:textId="77777777" w:rsidR="00B223AB" w:rsidRPr="002B04CA" w:rsidRDefault="00B223AB" w:rsidP="002B04CA">
      <w:pPr>
        <w:pStyle w:val="s5"/>
        <w:spacing w:before="0" w:beforeAutospacing="0" w:after="90" w:afterAutospacing="0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122D8953" w14:textId="500B66A5" w:rsidR="002B04CA" w:rsidRPr="00791D60" w:rsidRDefault="002B04CA" w:rsidP="00791D60">
      <w:pPr>
        <w:pStyle w:val="Heading2"/>
        <w:rPr>
          <w:sz w:val="28"/>
          <w:szCs w:val="28"/>
        </w:rPr>
      </w:pPr>
      <w:bookmarkStart w:id="13" w:name="_Toc62318511"/>
      <w:r w:rsidRPr="00791D60">
        <w:rPr>
          <w:sz w:val="28"/>
          <w:szCs w:val="28"/>
        </w:rPr>
        <w:lastRenderedPageBreak/>
        <w:t>References</w:t>
      </w:r>
      <w:bookmarkEnd w:id="13"/>
    </w:p>
    <w:p w14:paraId="606DB2DD" w14:textId="77777777" w:rsidR="00B223AB" w:rsidRPr="00B223AB" w:rsidRDefault="00B223AB" w:rsidP="00B223AB"/>
    <w:sectPr w:rsidR="00B223AB" w:rsidRPr="00B223AB" w:rsidSect="005A2EB8">
      <w:headerReference w:type="default" r:id="rId8"/>
      <w:footerReference w:type="default" r:id="rId9"/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4E1575D" w14:textId="77777777" w:rsidR="000F01D3" w:rsidRDefault="000F01D3" w:rsidP="007219BE">
      <w:pPr>
        <w:spacing w:after="0" w:line="240" w:lineRule="auto"/>
      </w:pPr>
      <w:r>
        <w:separator/>
      </w:r>
    </w:p>
  </w:endnote>
  <w:endnote w:type="continuationSeparator" w:id="0">
    <w:p w14:paraId="68E3DF89" w14:textId="77777777" w:rsidR="000F01D3" w:rsidRDefault="000F01D3" w:rsidP="007219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tl/>
      </w:rPr>
      <w:id w:val="32487236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39F5D90" w14:textId="0289100A" w:rsidR="002B04CA" w:rsidRDefault="002B04C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636DF">
          <w:rPr>
            <w:noProof/>
            <w:rtl/>
          </w:rPr>
          <w:t>12</w:t>
        </w:r>
        <w:r>
          <w:rPr>
            <w:noProof/>
          </w:rPr>
          <w:fldChar w:fldCharType="end"/>
        </w:r>
      </w:p>
    </w:sdtContent>
  </w:sdt>
  <w:p w14:paraId="3005E0AD" w14:textId="77777777" w:rsidR="002B04CA" w:rsidRDefault="002B04C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94D3A1B" w14:textId="77777777" w:rsidR="000F01D3" w:rsidRDefault="000F01D3" w:rsidP="007219BE">
      <w:pPr>
        <w:spacing w:after="0" w:line="240" w:lineRule="auto"/>
      </w:pPr>
      <w:r>
        <w:separator/>
      </w:r>
    </w:p>
  </w:footnote>
  <w:footnote w:type="continuationSeparator" w:id="0">
    <w:p w14:paraId="1876B299" w14:textId="77777777" w:rsidR="000F01D3" w:rsidRDefault="000F01D3" w:rsidP="007219B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3C85D1" w14:textId="1126AC13" w:rsidR="007219BE" w:rsidRDefault="007219BE" w:rsidP="007219BE">
    <w:pPr>
      <w:pStyle w:val="Header"/>
      <w:jc w:val="cent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4AB32A60" wp14:editId="1D1A1FFF">
          <wp:simplePos x="0" y="0"/>
          <wp:positionH relativeFrom="margin">
            <wp:align>center</wp:align>
          </wp:positionH>
          <wp:positionV relativeFrom="paragraph">
            <wp:posOffset>-342714</wp:posOffset>
          </wp:positionV>
          <wp:extent cx="7216775" cy="1496695"/>
          <wp:effectExtent l="0" t="0" r="3175" b="8255"/>
          <wp:wrapTight wrapText="bothSides">
            <wp:wrapPolygon edited="0">
              <wp:start x="0" y="0"/>
              <wp:lineTo x="0" y="21444"/>
              <wp:lineTo x="21552" y="21444"/>
              <wp:lineTo x="21552" y="0"/>
              <wp:lineTo x="0" y="0"/>
            </wp:wrapPolygon>
          </wp:wrapTight>
          <wp:docPr id="1" name="صورة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216775" cy="14966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416213D" w14:textId="77777777" w:rsidR="007219BE" w:rsidRDefault="007219B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17E0C6F"/>
    <w:multiLevelType w:val="multilevel"/>
    <w:tmpl w:val="DE6454FA"/>
    <w:lvl w:ilvl="0">
      <w:start w:val="1"/>
      <w:numFmt w:val="decimal"/>
      <w:pStyle w:val="Heading1"/>
      <w:suff w:val="space"/>
      <w:lvlText w:val="Chapter %1:"/>
      <w:lvlJc w:val="left"/>
      <w:pPr>
        <w:ind w:left="3600" w:firstLine="0"/>
      </w:pPr>
      <w:rPr>
        <w:rFonts w:hint="default"/>
      </w:rPr>
    </w:lvl>
    <w:lvl w:ilvl="1">
      <w:start w:val="1"/>
      <w:numFmt w:val="none"/>
      <w:pStyle w:val="Heading2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" w15:restartNumberingAfterBreak="0">
    <w:nsid w:val="67707BFA"/>
    <w:multiLevelType w:val="hybridMultilevel"/>
    <w:tmpl w:val="E50A3D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UwMrM0MrQwNTEyMzFV0lEKTi0uzszPAykwrAUAhUGccCwAAAA="/>
  </w:docVars>
  <w:rsids>
    <w:rsidRoot w:val="001B61F5"/>
    <w:rsid w:val="000459DE"/>
    <w:rsid w:val="00090AF8"/>
    <w:rsid w:val="000D5A7C"/>
    <w:rsid w:val="000F01D3"/>
    <w:rsid w:val="001661A5"/>
    <w:rsid w:val="00166B3E"/>
    <w:rsid w:val="001670A4"/>
    <w:rsid w:val="001A788E"/>
    <w:rsid w:val="001B61F5"/>
    <w:rsid w:val="001D31A1"/>
    <w:rsid w:val="001D5F9B"/>
    <w:rsid w:val="001E10C9"/>
    <w:rsid w:val="001F3D32"/>
    <w:rsid w:val="00242D3E"/>
    <w:rsid w:val="00274F95"/>
    <w:rsid w:val="002B04CA"/>
    <w:rsid w:val="002C5145"/>
    <w:rsid w:val="00300B5A"/>
    <w:rsid w:val="004073AE"/>
    <w:rsid w:val="004700D9"/>
    <w:rsid w:val="004C0517"/>
    <w:rsid w:val="005A2EB8"/>
    <w:rsid w:val="006C5F98"/>
    <w:rsid w:val="006F19F0"/>
    <w:rsid w:val="007219BE"/>
    <w:rsid w:val="00750FFC"/>
    <w:rsid w:val="00791D60"/>
    <w:rsid w:val="0088381B"/>
    <w:rsid w:val="00897347"/>
    <w:rsid w:val="009C210F"/>
    <w:rsid w:val="00A07CCD"/>
    <w:rsid w:val="00A8429E"/>
    <w:rsid w:val="00B2046B"/>
    <w:rsid w:val="00B223AB"/>
    <w:rsid w:val="00B64544"/>
    <w:rsid w:val="00BD61DC"/>
    <w:rsid w:val="00C636DF"/>
    <w:rsid w:val="00C6785D"/>
    <w:rsid w:val="00CB6F5E"/>
    <w:rsid w:val="00D916B2"/>
    <w:rsid w:val="00DA25F1"/>
    <w:rsid w:val="00DE1CF4"/>
    <w:rsid w:val="00E61530"/>
    <w:rsid w:val="00E960F4"/>
    <w:rsid w:val="00EB6527"/>
    <w:rsid w:val="00EF0202"/>
    <w:rsid w:val="00F40464"/>
    <w:rsid w:val="00FB74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E4A3A61"/>
  <w15:chartTrackingRefBased/>
  <w15:docId w15:val="{004597B7-5FF7-413C-B7C7-D343F773BD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7347"/>
    <w:pPr>
      <w:bidi/>
      <w:spacing w:after="20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1D31A1"/>
    <w:pPr>
      <w:keepNext/>
      <w:keepLines/>
      <w:numPr>
        <w:numId w:val="2"/>
      </w:numPr>
      <w:bidi w:val="0"/>
      <w:spacing w:before="240" w:after="0" w:line="360" w:lineRule="auto"/>
      <w:jc w:val="center"/>
      <w:outlineLvl w:val="0"/>
    </w:pPr>
    <w:rPr>
      <w:rFonts w:ascii="Times New Roman" w:eastAsiaTheme="majorEastAsia" w:hAnsi="Times New Roman" w:cstheme="majorBidi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D31A1"/>
    <w:pPr>
      <w:keepNext/>
      <w:keepLines/>
      <w:numPr>
        <w:ilvl w:val="1"/>
        <w:numId w:val="2"/>
      </w:numPr>
      <w:bidi w:val="0"/>
      <w:spacing w:before="40" w:after="0" w:line="360" w:lineRule="auto"/>
      <w:jc w:val="center"/>
      <w:outlineLvl w:val="1"/>
    </w:pPr>
    <w:rPr>
      <w:rFonts w:ascii="Times New Roman" w:eastAsiaTheme="majorEastAsia" w:hAnsi="Times New Roman" w:cstheme="majorBidi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D31A1"/>
    <w:pPr>
      <w:keepNext/>
      <w:keepLines/>
      <w:numPr>
        <w:ilvl w:val="2"/>
        <w:numId w:val="2"/>
      </w:numPr>
      <w:bidi w:val="0"/>
      <w:spacing w:before="40" w:after="0" w:line="360" w:lineRule="auto"/>
      <w:outlineLvl w:val="2"/>
    </w:pPr>
    <w:rPr>
      <w:rFonts w:ascii="Times New Roman" w:eastAsiaTheme="majorEastAsia" w:hAnsi="Times New Roman" w:cstheme="majorBidi"/>
      <w:i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D31A1"/>
    <w:pPr>
      <w:keepNext/>
      <w:keepLines/>
      <w:numPr>
        <w:ilvl w:val="3"/>
        <w:numId w:val="2"/>
      </w:numPr>
      <w:bidi w:val="0"/>
      <w:spacing w:before="40" w:after="0" w:line="360" w:lineRule="auto"/>
      <w:ind w:firstLine="720"/>
      <w:outlineLvl w:val="3"/>
    </w:pPr>
    <w:rPr>
      <w:rFonts w:ascii="Times New Roman" w:eastAsiaTheme="majorEastAsia" w:hAnsi="Times New Roman" w:cstheme="majorBidi"/>
      <w:iCs/>
      <w:u w:val="single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D31A1"/>
    <w:pPr>
      <w:keepNext/>
      <w:keepLines/>
      <w:numPr>
        <w:ilvl w:val="4"/>
        <w:numId w:val="2"/>
      </w:numPr>
      <w:bidi w:val="0"/>
      <w:spacing w:before="40" w:after="0" w:line="360" w:lineRule="auto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D31A1"/>
    <w:pPr>
      <w:keepNext/>
      <w:keepLines/>
      <w:numPr>
        <w:ilvl w:val="5"/>
        <w:numId w:val="2"/>
      </w:numPr>
      <w:bidi w:val="0"/>
      <w:spacing w:before="40" w:after="0" w:line="360" w:lineRule="auto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D31A1"/>
    <w:pPr>
      <w:keepNext/>
      <w:keepLines/>
      <w:numPr>
        <w:ilvl w:val="6"/>
        <w:numId w:val="2"/>
      </w:numPr>
      <w:bidi w:val="0"/>
      <w:spacing w:before="40" w:after="0" w:line="360" w:lineRule="auto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D31A1"/>
    <w:pPr>
      <w:keepNext/>
      <w:keepLines/>
      <w:numPr>
        <w:ilvl w:val="7"/>
        <w:numId w:val="2"/>
      </w:numPr>
      <w:bidi w:val="0"/>
      <w:spacing w:before="40" w:after="0" w:line="360" w:lineRule="auto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D31A1"/>
    <w:pPr>
      <w:keepNext/>
      <w:keepLines/>
      <w:numPr>
        <w:ilvl w:val="8"/>
        <w:numId w:val="2"/>
      </w:numPr>
      <w:bidi w:val="0"/>
      <w:spacing w:before="40" w:after="0" w:line="360" w:lineRule="auto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219BE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19BE"/>
  </w:style>
  <w:style w:type="paragraph" w:styleId="Footer">
    <w:name w:val="footer"/>
    <w:basedOn w:val="Normal"/>
    <w:link w:val="FooterChar"/>
    <w:uiPriority w:val="99"/>
    <w:unhideWhenUsed/>
    <w:rsid w:val="007219BE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19BE"/>
  </w:style>
  <w:style w:type="paragraph" w:styleId="ListParagraph">
    <w:name w:val="List Paragraph"/>
    <w:basedOn w:val="Normal"/>
    <w:uiPriority w:val="34"/>
    <w:qFormat/>
    <w:rsid w:val="004C0517"/>
    <w:pPr>
      <w:spacing w:after="160" w:line="259" w:lineRule="auto"/>
      <w:ind w:left="720"/>
      <w:contextualSpacing/>
    </w:pPr>
  </w:style>
  <w:style w:type="paragraph" w:customStyle="1" w:styleId="s5">
    <w:name w:val="s5"/>
    <w:basedOn w:val="Normal"/>
    <w:rsid w:val="00242D3E"/>
    <w:pPr>
      <w:bidi w:val="0"/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val="en-GB" w:eastAsia="en-GB"/>
    </w:rPr>
  </w:style>
  <w:style w:type="character" w:customStyle="1" w:styleId="s6">
    <w:name w:val="s6"/>
    <w:basedOn w:val="DefaultParagraphFont"/>
    <w:rsid w:val="00242D3E"/>
  </w:style>
  <w:style w:type="character" w:customStyle="1" w:styleId="apple-converted-space">
    <w:name w:val="apple-converted-space"/>
    <w:basedOn w:val="DefaultParagraphFont"/>
    <w:rsid w:val="00242D3E"/>
  </w:style>
  <w:style w:type="paragraph" w:customStyle="1" w:styleId="s7">
    <w:name w:val="s7"/>
    <w:basedOn w:val="Normal"/>
    <w:rsid w:val="00242D3E"/>
    <w:pPr>
      <w:bidi w:val="0"/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val="en-GB" w:eastAsia="en-GB"/>
    </w:rPr>
  </w:style>
  <w:style w:type="paragraph" w:customStyle="1" w:styleId="s8">
    <w:name w:val="s8"/>
    <w:basedOn w:val="Normal"/>
    <w:rsid w:val="00242D3E"/>
    <w:pPr>
      <w:bidi w:val="0"/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val="en-GB"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1D31A1"/>
    <w:rPr>
      <w:rFonts w:ascii="Times New Roman" w:eastAsiaTheme="majorEastAsia" w:hAnsi="Times New Roman" w:cstheme="majorBidi"/>
      <w:b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D31A1"/>
    <w:rPr>
      <w:rFonts w:ascii="Times New Roman" w:eastAsiaTheme="majorEastAsia" w:hAnsi="Times New Roman" w:cstheme="majorBidi"/>
      <w:b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D31A1"/>
    <w:rPr>
      <w:rFonts w:ascii="Times New Roman" w:eastAsiaTheme="majorEastAsia" w:hAnsi="Times New Roman" w:cstheme="majorBidi"/>
      <w:i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1D31A1"/>
    <w:rPr>
      <w:rFonts w:ascii="Times New Roman" w:eastAsiaTheme="majorEastAsia" w:hAnsi="Times New Roman" w:cstheme="majorBidi"/>
      <w:iCs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D31A1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D31A1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D31A1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D31A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D31A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1stfewpages">
    <w:name w:val="1st few pages"/>
    <w:basedOn w:val="Heading1"/>
    <w:next w:val="Normal"/>
    <w:qFormat/>
    <w:rsid w:val="001D31A1"/>
    <w:rPr>
      <w:rFonts w:cs="Times New Roman"/>
      <w:sz w:val="24"/>
    </w:rPr>
  </w:style>
  <w:style w:type="paragraph" w:styleId="TOC2">
    <w:name w:val="toc 2"/>
    <w:basedOn w:val="Normal"/>
    <w:next w:val="Normal"/>
    <w:autoRedefine/>
    <w:uiPriority w:val="39"/>
    <w:unhideWhenUsed/>
    <w:rsid w:val="00B223AB"/>
    <w:pPr>
      <w:tabs>
        <w:tab w:val="right" w:leader="dot" w:pos="8296"/>
      </w:tabs>
      <w:bidi w:val="0"/>
      <w:spacing w:after="100" w:line="360" w:lineRule="auto"/>
    </w:pPr>
    <w:rPr>
      <w:rFonts w:ascii="Times New Roman" w:hAnsi="Times New Roman"/>
    </w:rPr>
  </w:style>
  <w:style w:type="character" w:styleId="Hyperlink">
    <w:name w:val="Hyperlink"/>
    <w:basedOn w:val="DefaultParagraphFont"/>
    <w:uiPriority w:val="99"/>
    <w:unhideWhenUsed/>
    <w:rsid w:val="001D31A1"/>
    <w:rPr>
      <w:color w:val="0563C1" w:themeColor="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1D31A1"/>
    <w:pPr>
      <w:bidi w:val="0"/>
      <w:spacing w:after="100" w:line="360" w:lineRule="auto"/>
    </w:pPr>
    <w:rPr>
      <w:rFonts w:ascii="Times New Roman" w:hAnsi="Times New Roman"/>
    </w:rPr>
  </w:style>
  <w:style w:type="paragraph" w:styleId="TOCHeading">
    <w:name w:val="TOC Heading"/>
    <w:basedOn w:val="Heading1"/>
    <w:next w:val="Normal"/>
    <w:uiPriority w:val="39"/>
    <w:unhideWhenUsed/>
    <w:qFormat/>
    <w:rsid w:val="00B223AB"/>
    <w:pPr>
      <w:numPr>
        <w:numId w:val="0"/>
      </w:numPr>
      <w:spacing w:line="259" w:lineRule="auto"/>
      <w:jc w:val="left"/>
      <w:outlineLvl w:val="9"/>
    </w:pPr>
    <w:rPr>
      <w:rFonts w:asciiTheme="majorHAnsi" w:hAnsiTheme="majorHAnsi"/>
      <w:b w:val="0"/>
      <w:color w:val="2F5496" w:themeColor="accent1" w:themeShade="BF"/>
      <w:sz w:val="32"/>
    </w:rPr>
  </w:style>
  <w:style w:type="paragraph" w:styleId="TOC3">
    <w:name w:val="toc 3"/>
    <w:basedOn w:val="Normal"/>
    <w:next w:val="Normal"/>
    <w:autoRedefine/>
    <w:uiPriority w:val="39"/>
    <w:unhideWhenUsed/>
    <w:rsid w:val="00B223AB"/>
    <w:pPr>
      <w:bidi w:val="0"/>
      <w:spacing w:after="100" w:line="259" w:lineRule="auto"/>
      <w:ind w:left="440"/>
    </w:pPr>
    <w:rPr>
      <w:rFonts w:eastAsiaTheme="minorEastAsia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66610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789702-1AFE-4A3D-AD26-79A5C014E8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2</Pages>
  <Words>292</Words>
  <Characters>166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ifa Ali</dc:creator>
  <cp:keywords/>
  <dc:description/>
  <cp:lastModifiedBy>mariam moh.alomran</cp:lastModifiedBy>
  <cp:revision>7</cp:revision>
  <dcterms:created xsi:type="dcterms:W3CDTF">2021-01-22T23:23:00Z</dcterms:created>
  <dcterms:modified xsi:type="dcterms:W3CDTF">2021-01-23T15:41:00Z</dcterms:modified>
</cp:coreProperties>
</file>